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F2F06" w14:textId="795AB4C2" w:rsidR="00321A20" w:rsidRDefault="00692662" w:rsidP="00010490">
      <w:pPr>
        <w:pStyle w:val="Heading2"/>
      </w:pPr>
      <w:r w:rsidRPr="00010490">
        <w:t>Student Innovation Projects</w:t>
      </w:r>
    </w:p>
    <w:p w14:paraId="52DAB0A9" w14:textId="4A3DB5A9" w:rsidR="00010490" w:rsidRPr="00010490" w:rsidRDefault="00010490" w:rsidP="00010490">
      <w:pPr>
        <w:jc w:val="center"/>
        <w:rPr>
          <w:sz w:val="28"/>
          <w:szCs w:val="28"/>
        </w:rPr>
      </w:pPr>
      <w:r w:rsidRPr="00010490">
        <w:rPr>
          <w:sz w:val="28"/>
          <w:szCs w:val="28"/>
        </w:rPr>
        <w:t>Grant Application</w:t>
      </w:r>
      <w:r w:rsidR="00D61ADA">
        <w:rPr>
          <w:sz w:val="28"/>
          <w:szCs w:val="28"/>
        </w:rPr>
        <w:t xml:space="preserve"> Cover Page</w:t>
      </w:r>
    </w:p>
    <w:p w14:paraId="37BF0BAB" w14:textId="71B5DD85" w:rsidR="00167A83" w:rsidRDefault="00167A83" w:rsidP="00692662"/>
    <w:p w14:paraId="690027EE" w14:textId="3967CFCE" w:rsidR="00D6058E" w:rsidRPr="00476349" w:rsidRDefault="00D6058E" w:rsidP="00692662">
      <w:r>
        <w:t>PROPOSAL TITLE</w:t>
      </w:r>
      <w:r w:rsidR="004D7577">
        <w:t>: ______________________________________________________________________</w:t>
      </w:r>
    </w:p>
    <w:p w14:paraId="0C892951" w14:textId="77777777" w:rsidR="00D85BB2" w:rsidRDefault="00D85BB2" w:rsidP="00692662"/>
    <w:p w14:paraId="5E45E45C" w14:textId="788474FE" w:rsidR="009C0C03" w:rsidRDefault="009C0C03" w:rsidP="00692662">
      <w:pPr>
        <w:sectPr w:rsidR="009C0C03" w:rsidSect="005D718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DCB6B7D" w14:textId="0CE90C96" w:rsidR="00010490" w:rsidRDefault="004B0089" w:rsidP="00692662">
      <w:r w:rsidRPr="004B61DE">
        <w:rPr>
          <w:b/>
          <w:bCs/>
          <w:u w:val="single"/>
        </w:rPr>
        <w:t>STUDENT APPLICANT</w:t>
      </w:r>
      <w:r>
        <w:t>:</w:t>
      </w:r>
    </w:p>
    <w:p w14:paraId="63947E6D" w14:textId="77777777" w:rsidR="00A270FE" w:rsidRDefault="00A270FE" w:rsidP="00692662"/>
    <w:p w14:paraId="3C72CA82" w14:textId="668CD70D" w:rsidR="004B0089" w:rsidRDefault="005D718C" w:rsidP="00692662">
      <w:bookmarkStart w:id="0" w:name="_Hlk64020003"/>
      <w:r>
        <w:t>NAME: _</w:t>
      </w:r>
      <w:r w:rsidR="00D85BB2">
        <w:t>_______________________________</w:t>
      </w:r>
      <w:r>
        <w:t>_______</w:t>
      </w:r>
    </w:p>
    <w:p w14:paraId="20FD456F" w14:textId="77777777" w:rsidR="00A270FE" w:rsidRDefault="00A270FE" w:rsidP="00692662"/>
    <w:p w14:paraId="2CF3BD3B" w14:textId="3169093E" w:rsidR="004B0089" w:rsidRDefault="004B0089" w:rsidP="00692662">
      <w:r>
        <w:t>STUDENT EMAIL:</w:t>
      </w:r>
      <w:r w:rsidR="00D85BB2">
        <w:t xml:space="preserve"> _________________________</w:t>
      </w:r>
      <w:r w:rsidR="005D718C">
        <w:t>______</w:t>
      </w:r>
    </w:p>
    <w:p w14:paraId="2E5A2B58" w14:textId="77777777" w:rsidR="00A270FE" w:rsidRDefault="00A270FE" w:rsidP="00692662"/>
    <w:p w14:paraId="526D0C4C" w14:textId="191EDB00" w:rsidR="00385590" w:rsidRDefault="00385590" w:rsidP="00692662">
      <w:r>
        <w:t>STUDENT MAJOR:</w:t>
      </w:r>
      <w:r w:rsidR="00D85BB2">
        <w:t xml:space="preserve"> ________________________</w:t>
      </w:r>
      <w:r w:rsidR="005D718C">
        <w:t>______</w:t>
      </w:r>
    </w:p>
    <w:p w14:paraId="58CA69AD" w14:textId="2E58ADA3" w:rsidR="00A270FE" w:rsidRDefault="00A270FE" w:rsidP="00692662"/>
    <w:p w14:paraId="1B0A1D82" w14:textId="179A5CED" w:rsidR="008204FE" w:rsidRDefault="00854FDF" w:rsidP="00692662">
      <w:r>
        <w:t>CURRENT ENROLLMENT STATUS:</w:t>
      </w:r>
    </w:p>
    <w:p w14:paraId="56851F94" w14:textId="77777777" w:rsidR="00DE7A35" w:rsidRDefault="00DE7A35" w:rsidP="00DE7A35">
      <w:r>
        <w:rPr>
          <w:rFonts w:ascii="Arial" w:hAnsi="Arial" w:cs="Arial"/>
        </w:rPr>
        <w:t>□</w:t>
      </w:r>
      <w:r>
        <w:t xml:space="preserve"> Full- time (9 credit hours or more)</w:t>
      </w:r>
    </w:p>
    <w:p w14:paraId="4C194C41" w14:textId="77777777" w:rsidR="00DE7A35" w:rsidRDefault="00DE7A35" w:rsidP="00DE7A35">
      <w:r>
        <w:rPr>
          <w:rFonts w:ascii="Arial" w:hAnsi="Arial" w:cs="Arial"/>
        </w:rPr>
        <w:t>□</w:t>
      </w:r>
      <w:r>
        <w:t xml:space="preserve"> Part- time (less than 9 credit hours)</w:t>
      </w:r>
    </w:p>
    <w:p w14:paraId="77202864" w14:textId="27BA8E93" w:rsidR="00E07AF9" w:rsidRDefault="00E07AF9" w:rsidP="00E07AF9"/>
    <w:p w14:paraId="566DD35A" w14:textId="7ECE18DE" w:rsidR="00385590" w:rsidRDefault="0017696A" w:rsidP="00692662">
      <w:r>
        <w:t>ANTICIPATED GRAD</w:t>
      </w:r>
      <w:r w:rsidR="00712A15">
        <w:t xml:space="preserve">UATION </w:t>
      </w:r>
      <w:proofErr w:type="gramStart"/>
      <w:r w:rsidR="00712A15">
        <w:t>YEAR</w:t>
      </w:r>
      <w:r w:rsidR="002E0285">
        <w:t>:_</w:t>
      </w:r>
      <w:proofErr w:type="gramEnd"/>
      <w:r w:rsidR="002E0285">
        <w:t>__________</w:t>
      </w:r>
      <w:r w:rsidR="005D718C">
        <w:t>_______</w:t>
      </w:r>
    </w:p>
    <w:bookmarkEnd w:id="0"/>
    <w:p w14:paraId="3BF6913E" w14:textId="2A705DF4" w:rsidR="00385590" w:rsidRDefault="009572E8" w:rsidP="00692662">
      <w:r w:rsidRPr="004B61DE">
        <w:rPr>
          <w:b/>
          <w:bCs/>
          <w:u w:val="single"/>
        </w:rPr>
        <w:t xml:space="preserve">FACULTY </w:t>
      </w:r>
      <w:r w:rsidR="00BA17BC">
        <w:rPr>
          <w:b/>
          <w:bCs/>
          <w:u w:val="single"/>
        </w:rPr>
        <w:t>SPONSOR</w:t>
      </w:r>
      <w:r w:rsidR="00385590">
        <w:t>:</w:t>
      </w:r>
      <w:r w:rsidR="00D85BB2">
        <w:t xml:space="preserve"> </w:t>
      </w:r>
    </w:p>
    <w:p w14:paraId="3A348C87" w14:textId="77777777" w:rsidR="00A270FE" w:rsidRDefault="00A270FE" w:rsidP="00692662"/>
    <w:p w14:paraId="1164E7A5" w14:textId="13A62D24" w:rsidR="00385590" w:rsidRDefault="00385590" w:rsidP="00692662">
      <w:r>
        <w:t>NAME:</w:t>
      </w:r>
      <w:r w:rsidR="00D85BB2">
        <w:t xml:space="preserve"> _________________________________</w:t>
      </w:r>
      <w:r w:rsidR="005D718C">
        <w:t>______</w:t>
      </w:r>
    </w:p>
    <w:p w14:paraId="51E2BE9C" w14:textId="77777777" w:rsidR="00A270FE" w:rsidRDefault="00A270FE" w:rsidP="00692662"/>
    <w:p w14:paraId="6522B40E" w14:textId="6CB7EE9B" w:rsidR="00385590" w:rsidRDefault="00B136BA" w:rsidP="00692662">
      <w:r>
        <w:t>FACULTY EMAIL:</w:t>
      </w:r>
      <w:r w:rsidR="00D85BB2">
        <w:t xml:space="preserve"> _________________________</w:t>
      </w:r>
      <w:r w:rsidR="005D718C">
        <w:t>_______</w:t>
      </w:r>
    </w:p>
    <w:p w14:paraId="4B5251D7" w14:textId="77777777" w:rsidR="00A270FE" w:rsidRDefault="00A270FE" w:rsidP="00692662"/>
    <w:p w14:paraId="1C4FE2E1" w14:textId="221AA660" w:rsidR="00B136BA" w:rsidRDefault="00B136BA" w:rsidP="00692662">
      <w:r>
        <w:t>DEPARTMENT:</w:t>
      </w:r>
      <w:r w:rsidR="00D85BB2">
        <w:t xml:space="preserve"> __________________________</w:t>
      </w:r>
      <w:r w:rsidR="005D718C">
        <w:t>_______</w:t>
      </w:r>
    </w:p>
    <w:p w14:paraId="56F781B3" w14:textId="77777777" w:rsidR="00B136BA" w:rsidRDefault="00B136BA" w:rsidP="00692662"/>
    <w:p w14:paraId="1589FD96" w14:textId="3FC82B97" w:rsidR="00D85BB2" w:rsidRDefault="00D85BB2" w:rsidP="00692662"/>
    <w:p w14:paraId="7D3D17E5" w14:textId="77777777" w:rsidR="002E0285" w:rsidRDefault="002E0285" w:rsidP="00692662"/>
    <w:p w14:paraId="21CC1612" w14:textId="77777777" w:rsidR="008204FE" w:rsidRDefault="008204FE" w:rsidP="00692662"/>
    <w:p w14:paraId="5B35DD3E" w14:textId="77777777" w:rsidR="00854FDF" w:rsidRDefault="00854FDF" w:rsidP="00692662"/>
    <w:p w14:paraId="23F8E231" w14:textId="2D7777A6" w:rsidR="00854FDF" w:rsidRDefault="00854FDF" w:rsidP="00692662">
      <w:pPr>
        <w:sectPr w:rsidR="00854FDF" w:rsidSect="005D718C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8DE30D1" w14:textId="77777777" w:rsidR="009572E8" w:rsidRDefault="009572E8" w:rsidP="00692662"/>
    <w:p w14:paraId="05DDBE03" w14:textId="77777777" w:rsidR="009572E8" w:rsidRDefault="009572E8" w:rsidP="00692662"/>
    <w:p w14:paraId="1DD59E39" w14:textId="3F038A4F" w:rsidR="004D7577" w:rsidRDefault="00E00C86" w:rsidP="00692662">
      <w:r w:rsidRPr="004B61DE">
        <w:rPr>
          <w:b/>
          <w:bCs/>
          <w:u w:val="single"/>
        </w:rPr>
        <w:t>ADDITIONAL STUDENT TEAM MEMBERS</w:t>
      </w:r>
      <w:r>
        <w:t>:</w:t>
      </w:r>
    </w:p>
    <w:p w14:paraId="6D120713" w14:textId="67A666E0" w:rsidR="00E00C86" w:rsidRDefault="00E00C86" w:rsidP="00692662"/>
    <w:p w14:paraId="1581C5E3" w14:textId="77777777" w:rsidR="00411784" w:rsidRDefault="00411784" w:rsidP="00E00C86">
      <w:pPr>
        <w:sectPr w:rsidR="00411784" w:rsidSect="005D718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78CA43D" w14:textId="77777777" w:rsidR="00B55E52" w:rsidRDefault="00B55E52" w:rsidP="00B55E52">
      <w:r>
        <w:t>NAME: _______________________________________</w:t>
      </w:r>
    </w:p>
    <w:p w14:paraId="1985A389" w14:textId="77777777" w:rsidR="00B55E52" w:rsidRDefault="00B55E52" w:rsidP="00B55E52"/>
    <w:p w14:paraId="36DF7D69" w14:textId="77777777" w:rsidR="00B55E52" w:rsidRDefault="00B55E52" w:rsidP="00B55E52">
      <w:r>
        <w:t>STUDENT EMAIL: _______________________________</w:t>
      </w:r>
    </w:p>
    <w:p w14:paraId="36DAF94A" w14:textId="77777777" w:rsidR="00B55E52" w:rsidRDefault="00B55E52" w:rsidP="00B55E52"/>
    <w:p w14:paraId="099A650D" w14:textId="77777777" w:rsidR="00B55E52" w:rsidRDefault="00B55E52" w:rsidP="00B55E52">
      <w:r>
        <w:t>STUDENT MAJOR: ______________________________</w:t>
      </w:r>
    </w:p>
    <w:p w14:paraId="03235D0C" w14:textId="77777777" w:rsidR="00B55E52" w:rsidRDefault="00B55E52" w:rsidP="00B55E52"/>
    <w:p w14:paraId="7EB5471C" w14:textId="77777777" w:rsidR="00B55E52" w:rsidRDefault="00B55E52" w:rsidP="00B55E52">
      <w:r>
        <w:t>CURRENT ENROLLMENT STATUS:</w:t>
      </w:r>
    </w:p>
    <w:p w14:paraId="0B75EE65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Full- time (9 credit hours or more)</w:t>
      </w:r>
    </w:p>
    <w:p w14:paraId="46474E6A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Part- time (less than 9 credit hours)</w:t>
      </w:r>
    </w:p>
    <w:p w14:paraId="38981B6A" w14:textId="77777777" w:rsidR="00B55E52" w:rsidRDefault="00B55E52" w:rsidP="00B55E52"/>
    <w:p w14:paraId="3E60825B" w14:textId="77777777" w:rsidR="00B55E52" w:rsidRDefault="00B55E52" w:rsidP="00B55E52">
      <w:r>
        <w:t xml:space="preserve">ANTICIPATED GRADUATION </w:t>
      </w:r>
      <w:proofErr w:type="gramStart"/>
      <w:r>
        <w:t>YEAR:_</w:t>
      </w:r>
      <w:proofErr w:type="gramEnd"/>
      <w:r>
        <w:t>_________________</w:t>
      </w:r>
    </w:p>
    <w:p w14:paraId="575B476A" w14:textId="77777777" w:rsidR="00B55E52" w:rsidRDefault="00B55E52" w:rsidP="00E00C86"/>
    <w:p w14:paraId="0F462D22" w14:textId="77777777" w:rsidR="00712A15" w:rsidRDefault="00712A15" w:rsidP="00E00C86"/>
    <w:p w14:paraId="0CAF1DBD" w14:textId="77777777" w:rsidR="00B55E52" w:rsidRDefault="00B55E52" w:rsidP="00B55E52">
      <w:r>
        <w:t>NAME: _______________________________________</w:t>
      </w:r>
    </w:p>
    <w:p w14:paraId="351487CB" w14:textId="77777777" w:rsidR="00B55E52" w:rsidRDefault="00B55E52" w:rsidP="00B55E52"/>
    <w:p w14:paraId="6FAA500F" w14:textId="77777777" w:rsidR="00B55E52" w:rsidRDefault="00B55E52" w:rsidP="00B55E52">
      <w:r>
        <w:t>STUDENT EMAIL: _______________________________</w:t>
      </w:r>
    </w:p>
    <w:p w14:paraId="73CE3D11" w14:textId="77777777" w:rsidR="00B55E52" w:rsidRDefault="00B55E52" w:rsidP="00B55E52"/>
    <w:p w14:paraId="4A09AB7D" w14:textId="77777777" w:rsidR="00B55E52" w:rsidRDefault="00B55E52" w:rsidP="00B55E52">
      <w:r>
        <w:t>STUDENT MAJOR: ______________________________</w:t>
      </w:r>
    </w:p>
    <w:p w14:paraId="7004AD0E" w14:textId="77777777" w:rsidR="00B55E52" w:rsidRDefault="00B55E52" w:rsidP="00B55E52"/>
    <w:p w14:paraId="7E6FD955" w14:textId="77777777" w:rsidR="00B55E52" w:rsidRDefault="00B55E52" w:rsidP="00B55E52">
      <w:r>
        <w:t>CURRENT ENROLLMENT STATUS:</w:t>
      </w:r>
    </w:p>
    <w:p w14:paraId="23F19DC6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Full- time (9 credit hours or more)</w:t>
      </w:r>
    </w:p>
    <w:p w14:paraId="073E6D34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Part- time (less than 9 credit hours)</w:t>
      </w:r>
    </w:p>
    <w:p w14:paraId="00F0272E" w14:textId="77777777" w:rsidR="00B55E52" w:rsidRDefault="00B55E52" w:rsidP="00B55E52"/>
    <w:p w14:paraId="181BC789" w14:textId="77777777" w:rsidR="00B55E52" w:rsidRDefault="00B55E52" w:rsidP="00B55E52">
      <w:r>
        <w:t xml:space="preserve">ANTICIPATED GRADUATION </w:t>
      </w:r>
      <w:proofErr w:type="gramStart"/>
      <w:r>
        <w:t>YEAR:_</w:t>
      </w:r>
      <w:proofErr w:type="gramEnd"/>
      <w:r>
        <w:t>_________________</w:t>
      </w:r>
    </w:p>
    <w:p w14:paraId="66F56C2F" w14:textId="77777777" w:rsidR="00B55E52" w:rsidRDefault="00B55E52" w:rsidP="00B55E52">
      <w:r>
        <w:t>NAME: _______________________________________</w:t>
      </w:r>
    </w:p>
    <w:p w14:paraId="70442C86" w14:textId="77777777" w:rsidR="00B55E52" w:rsidRDefault="00B55E52" w:rsidP="00B55E52"/>
    <w:p w14:paraId="026D0EA3" w14:textId="77777777" w:rsidR="00B55E52" w:rsidRDefault="00B55E52" w:rsidP="00B55E52">
      <w:r>
        <w:t>STUDENT EMAIL: _______________________________</w:t>
      </w:r>
    </w:p>
    <w:p w14:paraId="2CD743BB" w14:textId="77777777" w:rsidR="00B55E52" w:rsidRDefault="00B55E52" w:rsidP="00B55E52"/>
    <w:p w14:paraId="594E1F79" w14:textId="77777777" w:rsidR="00B55E52" w:rsidRDefault="00B55E52" w:rsidP="00B55E52">
      <w:r>
        <w:t>STUDENT MAJOR: ______________________________</w:t>
      </w:r>
    </w:p>
    <w:p w14:paraId="251A3AD4" w14:textId="77777777" w:rsidR="00B55E52" w:rsidRDefault="00B55E52" w:rsidP="00B55E52"/>
    <w:p w14:paraId="7A4F90A2" w14:textId="77777777" w:rsidR="00B55E52" w:rsidRDefault="00B55E52" w:rsidP="00B55E52">
      <w:r>
        <w:t>CURRENT ENROLLMENT STATUS:</w:t>
      </w:r>
    </w:p>
    <w:p w14:paraId="596C8AD7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Full- time (9 credit hours or more)</w:t>
      </w:r>
    </w:p>
    <w:p w14:paraId="34173AD7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Part- time (less than 9 credit hours)</w:t>
      </w:r>
    </w:p>
    <w:p w14:paraId="7A3910AF" w14:textId="77777777" w:rsidR="00B55E52" w:rsidRDefault="00B55E52" w:rsidP="00B55E52"/>
    <w:p w14:paraId="7A420DD2" w14:textId="77777777" w:rsidR="00B55E52" w:rsidRDefault="00B55E52" w:rsidP="00B55E52">
      <w:r>
        <w:t xml:space="preserve">ANTICIPATED GRADUATION </w:t>
      </w:r>
      <w:proofErr w:type="gramStart"/>
      <w:r>
        <w:t>YEAR:_</w:t>
      </w:r>
      <w:proofErr w:type="gramEnd"/>
      <w:r>
        <w:t>_________________</w:t>
      </w:r>
    </w:p>
    <w:p w14:paraId="2DC43945" w14:textId="77777777" w:rsidR="00B55E52" w:rsidRDefault="00B55E52" w:rsidP="00E00C86"/>
    <w:p w14:paraId="4556B64E" w14:textId="2A9C9CFA" w:rsidR="00DE7A35" w:rsidRDefault="00DE7A35" w:rsidP="00E00C86"/>
    <w:p w14:paraId="67708A9D" w14:textId="22A1D57E" w:rsidR="00DE7A35" w:rsidRDefault="00DE7A35" w:rsidP="00DE7A35">
      <w:proofErr w:type="gramStart"/>
      <w:r>
        <w:t>NAME:_</w:t>
      </w:r>
      <w:proofErr w:type="gramEnd"/>
      <w:r>
        <w:t>________________________________</w:t>
      </w:r>
      <w:r w:rsidR="00B55E52">
        <w:t>_______</w:t>
      </w:r>
    </w:p>
    <w:p w14:paraId="6382A138" w14:textId="77777777" w:rsidR="00DE7A35" w:rsidRDefault="00DE7A35" w:rsidP="00DE7A35"/>
    <w:p w14:paraId="256FC8AC" w14:textId="3CC258AB" w:rsidR="00DE7A35" w:rsidRDefault="00DE7A35" w:rsidP="00DE7A35">
      <w:r>
        <w:t>STUDENT EMAIL: _________________________</w:t>
      </w:r>
      <w:r w:rsidR="00B55E52">
        <w:t>______</w:t>
      </w:r>
    </w:p>
    <w:p w14:paraId="4C723478" w14:textId="77777777" w:rsidR="00DE7A35" w:rsidRDefault="00DE7A35" w:rsidP="00DE7A35"/>
    <w:p w14:paraId="5453AC18" w14:textId="5A245EBC" w:rsidR="00DE7A35" w:rsidRDefault="00DE7A35" w:rsidP="00DE7A35">
      <w:r>
        <w:t>STUDENT MAJOR: ________________________</w:t>
      </w:r>
      <w:r w:rsidR="00B55E52">
        <w:t>______</w:t>
      </w:r>
    </w:p>
    <w:p w14:paraId="28FE0005" w14:textId="77777777" w:rsidR="00DE7A35" w:rsidRDefault="00DE7A35" w:rsidP="00DE7A35"/>
    <w:p w14:paraId="3353777D" w14:textId="77777777" w:rsidR="00DE7A35" w:rsidRDefault="00DE7A35" w:rsidP="00DE7A35">
      <w:r>
        <w:t>CURRENT ENROLLMENT STATUS:</w:t>
      </w:r>
    </w:p>
    <w:p w14:paraId="241BCEAD" w14:textId="77777777" w:rsidR="00DE7A35" w:rsidRDefault="00DE7A35" w:rsidP="00DE7A35">
      <w:r>
        <w:rPr>
          <w:rFonts w:ascii="Arial" w:hAnsi="Arial" w:cs="Arial"/>
        </w:rPr>
        <w:t>□</w:t>
      </w:r>
      <w:r>
        <w:t xml:space="preserve"> Full- time (9 credit hours or more)</w:t>
      </w:r>
    </w:p>
    <w:p w14:paraId="59D49BA3" w14:textId="77777777" w:rsidR="00DE7A35" w:rsidRDefault="00DE7A35" w:rsidP="00DE7A35">
      <w:r>
        <w:rPr>
          <w:rFonts w:ascii="Arial" w:hAnsi="Arial" w:cs="Arial"/>
        </w:rPr>
        <w:t>□</w:t>
      </w:r>
      <w:r>
        <w:t xml:space="preserve"> Part- time (less than 9 credit hours)</w:t>
      </w:r>
    </w:p>
    <w:p w14:paraId="4C639F6B" w14:textId="77777777" w:rsidR="00DE7A35" w:rsidRDefault="00DE7A35" w:rsidP="00DE7A35"/>
    <w:p w14:paraId="17DBA963" w14:textId="3E242DAC" w:rsidR="00411784" w:rsidRDefault="00DE7A35" w:rsidP="00692662">
      <w:pPr>
        <w:sectPr w:rsidR="00411784" w:rsidSect="005D718C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>
        <w:t xml:space="preserve">ANTICIPATED GRADUATION </w:t>
      </w:r>
      <w:proofErr w:type="gramStart"/>
      <w:r>
        <w:t>YEAR:_</w:t>
      </w:r>
      <w:proofErr w:type="gramEnd"/>
      <w:r>
        <w:t>__________</w:t>
      </w:r>
      <w:r w:rsidR="00B55E52">
        <w:t>_______</w:t>
      </w:r>
    </w:p>
    <w:p w14:paraId="75C58CB1" w14:textId="328AEAAD" w:rsidR="00E00C86" w:rsidRDefault="00E00C86" w:rsidP="00692662"/>
    <w:p w14:paraId="63E3F1EC" w14:textId="2723C334" w:rsidR="00692662" w:rsidRPr="00111C49" w:rsidRDefault="001364EC" w:rsidP="00692662">
      <w:r w:rsidRPr="00111C49">
        <w:t>Student innov</w:t>
      </w:r>
      <w:r w:rsidR="00D96C20" w:rsidRPr="00111C49">
        <w:t xml:space="preserve">ation project support is intended to provide students with </w:t>
      </w:r>
      <w:r w:rsidR="0064164A" w:rsidRPr="00111C49">
        <w:t xml:space="preserve">supplemental or start-up capital to bring an idea into a prototype phase or </w:t>
      </w:r>
      <w:r w:rsidR="00DE2D77" w:rsidRPr="00111C49">
        <w:t xml:space="preserve">support </w:t>
      </w:r>
      <w:r w:rsidR="008C50BB" w:rsidRPr="00111C49">
        <w:t xml:space="preserve">effort toward advancing research in their specific field of study. Projects should be aligned with the student’s major, demonstrate high-level of rigor </w:t>
      </w:r>
      <w:r w:rsidR="00F95CC4" w:rsidRPr="00111C49">
        <w:t xml:space="preserve">and connection to curricular principles learned in the major. </w:t>
      </w:r>
      <w:r w:rsidR="008B7AC0" w:rsidRPr="00111C49">
        <w:t xml:space="preserve">Proposals may </w:t>
      </w:r>
      <w:r w:rsidR="002C58F9" w:rsidRPr="00111C49">
        <w:t xml:space="preserve">be individual or </w:t>
      </w:r>
      <w:r w:rsidR="008B7AC0" w:rsidRPr="00111C49">
        <w:t xml:space="preserve">include multiple students (up to 5) </w:t>
      </w:r>
      <w:r w:rsidR="001B3B75" w:rsidRPr="00111C49">
        <w:t>and must have faculty sponsorship sign-off.</w:t>
      </w:r>
    </w:p>
    <w:p w14:paraId="62C92B3F" w14:textId="623C064C" w:rsidR="001B3B75" w:rsidRPr="00111C49" w:rsidRDefault="001B3B75" w:rsidP="00692662"/>
    <w:p w14:paraId="33CA8021" w14:textId="652A2B8D" w:rsidR="00A3771A" w:rsidRPr="00111C49" w:rsidRDefault="0097199C" w:rsidP="00692662">
      <w:proofErr w:type="gramStart"/>
      <w:r w:rsidRPr="00111C49">
        <w:t>In order for</w:t>
      </w:r>
      <w:proofErr w:type="gramEnd"/>
      <w:r w:rsidRPr="00111C49">
        <w:t xml:space="preserve"> the project to be considered for </w:t>
      </w:r>
      <w:r w:rsidR="00D54DCA" w:rsidRPr="00111C49">
        <w:t>committee review</w:t>
      </w:r>
      <w:r w:rsidRPr="00111C49">
        <w:t xml:space="preserve">, each section must be completed </w:t>
      </w:r>
      <w:r w:rsidR="00A868BB" w:rsidRPr="00111C49">
        <w:t xml:space="preserve">in its entirety.  </w:t>
      </w:r>
      <w:r w:rsidR="00615716" w:rsidRPr="00111C49">
        <w:t xml:space="preserve">Any missing or incomplete sections will disqualify the project </w:t>
      </w:r>
      <w:r w:rsidR="00630B65" w:rsidRPr="00111C49">
        <w:t xml:space="preserve">from </w:t>
      </w:r>
      <w:r w:rsidR="00BA6E2B" w:rsidRPr="00111C49">
        <w:t xml:space="preserve">consideration </w:t>
      </w:r>
      <w:r w:rsidR="00D54DCA" w:rsidRPr="00111C49">
        <w:t>for funding.</w:t>
      </w:r>
    </w:p>
    <w:p w14:paraId="3ECDFAFD" w14:textId="7F22A4E2" w:rsidR="00A3771A" w:rsidRPr="00111C49" w:rsidRDefault="00A3771A" w:rsidP="00692662"/>
    <w:p w14:paraId="6F1C5E4C" w14:textId="2BCFE158" w:rsidR="00A3771A" w:rsidRPr="00111C49" w:rsidRDefault="00A3771A" w:rsidP="00692662"/>
    <w:p w14:paraId="6104A4F0" w14:textId="607D8680" w:rsidR="0059364F" w:rsidRPr="00111C49" w:rsidRDefault="005D5F5A" w:rsidP="00692662">
      <w:r>
        <w:rPr>
          <w:b/>
          <w:bCs/>
          <w:u w:val="single"/>
        </w:rPr>
        <w:t>PROJECT</w:t>
      </w:r>
      <w:r w:rsidR="0059364F" w:rsidRPr="00111C49">
        <w:rPr>
          <w:b/>
          <w:bCs/>
          <w:u w:val="single"/>
        </w:rPr>
        <w:t xml:space="preserve"> SUMMARY</w:t>
      </w:r>
      <w:r w:rsidR="001672DB" w:rsidRPr="00111C49">
        <w:rPr>
          <w:b/>
          <w:bCs/>
          <w:u w:val="single"/>
        </w:rPr>
        <w:t xml:space="preserve"> / ABSTRACT:</w:t>
      </w:r>
      <w:r w:rsidR="001672DB" w:rsidRPr="00111C49">
        <w:t xml:space="preserve"> (limited to 300 words)</w:t>
      </w:r>
    </w:p>
    <w:p w14:paraId="5B7AD0E3" w14:textId="3154E73E" w:rsidR="0059364F" w:rsidRDefault="000D6D9A" w:rsidP="0069266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37FE22" wp14:editId="48C39A86">
                <wp:simplePos x="0" y="0"/>
                <wp:positionH relativeFrom="column">
                  <wp:posOffset>28575</wp:posOffset>
                </wp:positionH>
                <wp:positionV relativeFrom="paragraph">
                  <wp:posOffset>172720</wp:posOffset>
                </wp:positionV>
                <wp:extent cx="5800725" cy="51816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18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E8A5A1" w14:textId="77777777" w:rsidR="000D6D9A" w:rsidRDefault="000D6D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137FE2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2.25pt;margin-top:13.6pt;width:456.75pt;height:4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" fillcolor="white [3201]" strokeweight=".5pt">
                <v:textbox>
                  <w:txbxContent>
                    <w:p w14:paraId="2AE8A5A1" w14:textId="77777777" w:rsidR="000D6D9A" w:rsidRDefault="000D6D9A"/>
                  </w:txbxContent>
                </v:textbox>
              </v:shape>
            </w:pict>
          </mc:Fallback>
        </mc:AlternateContent>
      </w:r>
    </w:p>
    <w:p w14:paraId="3E8D6AF8" w14:textId="53AB2FCC" w:rsidR="001B2987" w:rsidRDefault="001B2987">
      <w:pPr>
        <w:spacing w:after="160" w:line="259" w:lineRule="auto"/>
        <w:contextualSpacing w:val="0"/>
      </w:pPr>
      <w:r>
        <w:br w:type="page"/>
      </w:r>
    </w:p>
    <w:p w14:paraId="69558DDB" w14:textId="77777777" w:rsidR="00613573" w:rsidRDefault="00613573" w:rsidP="00613573"/>
    <w:p w14:paraId="55F17DBB" w14:textId="13DEA4A0" w:rsidR="00613573" w:rsidRDefault="00613573" w:rsidP="00613573"/>
    <w:p w14:paraId="5F5E5874" w14:textId="01F74B8D" w:rsidR="00613573" w:rsidRDefault="005E6868" w:rsidP="00613573">
      <w:r w:rsidRPr="00435B8C">
        <w:rPr>
          <w:b/>
          <w:bCs/>
          <w:u w:val="single"/>
        </w:rPr>
        <w:t>RESEARCH/PROJECT PLAN</w:t>
      </w:r>
      <w:r>
        <w:t>:</w:t>
      </w:r>
    </w:p>
    <w:p w14:paraId="071A1C3E" w14:textId="77777777" w:rsidR="00462325" w:rsidRDefault="00462325" w:rsidP="00613573"/>
    <w:p w14:paraId="081FA221" w14:textId="5A8D8A6E" w:rsidR="008914F8" w:rsidRDefault="00236608" w:rsidP="00692662">
      <w:r>
        <w:t>Submit this document as a separate attachment</w:t>
      </w:r>
      <w:r w:rsidR="00561637">
        <w:t xml:space="preserve">.  </w:t>
      </w:r>
      <w:r w:rsidR="00C57960">
        <w:t xml:space="preserve">This </w:t>
      </w:r>
      <w:r w:rsidR="000F07A5">
        <w:t>section must describe your project and how it relates to existing scholarly, creative, or professional conversations and activity in your field.</w:t>
      </w:r>
    </w:p>
    <w:p w14:paraId="0304952D" w14:textId="61DB9272" w:rsidR="003A1D50" w:rsidRDefault="003A1D50" w:rsidP="00692662"/>
    <w:p w14:paraId="3F8E1AF9" w14:textId="5556E05E" w:rsidR="003A1D50" w:rsidRDefault="00A20C51" w:rsidP="00692662">
      <w:r>
        <w:t>This document is required to use 1 in margins</w:t>
      </w:r>
      <w:r w:rsidR="000E0A52">
        <w:t xml:space="preserve"> and be typed in Arial</w:t>
      </w:r>
      <w:r w:rsidR="00556D29">
        <w:t xml:space="preserve"> 11-point font or Times New Roman 12-point font</w:t>
      </w:r>
      <w:r w:rsidR="00C666C4">
        <w:t>.  Page numbers must be entered in the footer.</w:t>
      </w:r>
    </w:p>
    <w:p w14:paraId="2673410E" w14:textId="77777777" w:rsidR="008914F8" w:rsidRDefault="008914F8" w:rsidP="00692662"/>
    <w:p w14:paraId="3A6A092A" w14:textId="4A993259" w:rsidR="00613573" w:rsidRPr="00887AC7" w:rsidRDefault="00462325" w:rsidP="00692662">
      <w:r w:rsidRPr="00887AC7">
        <w:t>The research/project plan should be a maximum of 3 pages</w:t>
      </w:r>
      <w:r w:rsidR="00F95411" w:rsidRPr="00887AC7">
        <w:t xml:space="preserve">, including any figures, images, </w:t>
      </w:r>
      <w:r w:rsidR="00C57960" w:rsidRPr="00887AC7">
        <w:t xml:space="preserve">and/or </w:t>
      </w:r>
      <w:r w:rsidR="00F95411" w:rsidRPr="00887AC7">
        <w:t>tables</w:t>
      </w:r>
      <w:r w:rsidR="00C57960" w:rsidRPr="00887AC7">
        <w:t xml:space="preserve">.  </w:t>
      </w:r>
      <w:r w:rsidR="002A2F4F" w:rsidRPr="00887AC7">
        <w:t>This section must include the following items:</w:t>
      </w:r>
    </w:p>
    <w:p w14:paraId="7CBC7674" w14:textId="6A4BB059" w:rsidR="005B7A22" w:rsidRPr="00B670D8" w:rsidRDefault="00611F78" w:rsidP="00F67C45">
      <w:pPr>
        <w:pStyle w:val="ListParagraph"/>
        <w:rPr>
          <w:sz w:val="22"/>
          <w:szCs w:val="22"/>
        </w:rPr>
      </w:pPr>
      <w:r w:rsidRPr="00B670D8">
        <w:rPr>
          <w:sz w:val="22"/>
          <w:szCs w:val="22"/>
        </w:rPr>
        <w:t>Description of your project, including how it relates to existing</w:t>
      </w:r>
      <w:r w:rsidR="00887AC7" w:rsidRPr="00B670D8">
        <w:rPr>
          <w:sz w:val="22"/>
          <w:szCs w:val="22"/>
        </w:rPr>
        <w:t xml:space="preserve"> </w:t>
      </w:r>
      <w:r w:rsidRPr="00B670D8">
        <w:rPr>
          <w:sz w:val="22"/>
          <w:szCs w:val="22"/>
        </w:rPr>
        <w:t>scholarly/creative/professional</w:t>
      </w:r>
      <w:r w:rsidR="00472F60" w:rsidRPr="00B670D8">
        <w:rPr>
          <w:sz w:val="22"/>
          <w:szCs w:val="22"/>
        </w:rPr>
        <w:t xml:space="preserve"> </w:t>
      </w:r>
      <w:r w:rsidR="00652094" w:rsidRPr="00B670D8">
        <w:rPr>
          <w:sz w:val="22"/>
          <w:szCs w:val="22"/>
        </w:rPr>
        <w:t>inquiry.</w:t>
      </w:r>
    </w:p>
    <w:p w14:paraId="44E87BCB" w14:textId="334C1886" w:rsidR="005B7A22" w:rsidRPr="00B670D8" w:rsidRDefault="005B7A22" w:rsidP="00F67C45">
      <w:pPr>
        <w:pStyle w:val="ListParagraph"/>
        <w:rPr>
          <w:sz w:val="22"/>
          <w:szCs w:val="22"/>
        </w:rPr>
      </w:pPr>
      <w:r w:rsidRPr="00B670D8">
        <w:rPr>
          <w:sz w:val="22"/>
          <w:szCs w:val="22"/>
        </w:rPr>
        <w:t>M</w:t>
      </w:r>
      <w:r w:rsidR="00611F78" w:rsidRPr="00B670D8">
        <w:rPr>
          <w:sz w:val="22"/>
          <w:szCs w:val="22"/>
        </w:rPr>
        <w:t>ethodology or approach</w:t>
      </w:r>
      <w:r w:rsidR="00F570C2" w:rsidRPr="00B670D8">
        <w:rPr>
          <w:sz w:val="22"/>
          <w:szCs w:val="22"/>
        </w:rPr>
        <w:t>.</w:t>
      </w:r>
    </w:p>
    <w:p w14:paraId="1BF7E829" w14:textId="5DD1B85C" w:rsidR="00611F78" w:rsidRPr="00B670D8" w:rsidRDefault="005B7A22" w:rsidP="00F67C45">
      <w:pPr>
        <w:pStyle w:val="ListParagraph"/>
        <w:rPr>
          <w:sz w:val="22"/>
          <w:szCs w:val="22"/>
        </w:rPr>
      </w:pPr>
      <w:r w:rsidRPr="00B670D8">
        <w:rPr>
          <w:sz w:val="22"/>
          <w:szCs w:val="22"/>
        </w:rPr>
        <w:t>A</w:t>
      </w:r>
      <w:r w:rsidR="00611F78" w:rsidRPr="00B670D8">
        <w:rPr>
          <w:sz w:val="22"/>
          <w:szCs w:val="22"/>
        </w:rPr>
        <w:t xml:space="preserve"> brief timeline.</w:t>
      </w:r>
    </w:p>
    <w:p w14:paraId="7326FD27" w14:textId="2DA8798E" w:rsidR="004549A8" w:rsidRPr="00B670D8" w:rsidRDefault="004549A8" w:rsidP="00F67C45">
      <w:pPr>
        <w:pStyle w:val="ListParagraph"/>
        <w:rPr>
          <w:sz w:val="22"/>
          <w:szCs w:val="22"/>
        </w:rPr>
      </w:pPr>
      <w:r w:rsidRPr="00B670D8">
        <w:rPr>
          <w:sz w:val="22"/>
          <w:szCs w:val="22"/>
        </w:rPr>
        <w:t xml:space="preserve">Broader Impacts: </w:t>
      </w:r>
      <w:r w:rsidR="00611F78" w:rsidRPr="00B670D8">
        <w:rPr>
          <w:sz w:val="22"/>
          <w:szCs w:val="22"/>
        </w:rPr>
        <w:t>A description of the potential impact of your project on the University community and/or the</w:t>
      </w:r>
      <w:r w:rsidRPr="00B670D8">
        <w:rPr>
          <w:sz w:val="22"/>
          <w:szCs w:val="22"/>
        </w:rPr>
        <w:t xml:space="preserve"> </w:t>
      </w:r>
      <w:r w:rsidR="00611F78" w:rsidRPr="00B670D8">
        <w:rPr>
          <w:sz w:val="22"/>
          <w:szCs w:val="22"/>
        </w:rPr>
        <w:t>broader world</w:t>
      </w:r>
      <w:r w:rsidR="00F570C2" w:rsidRPr="00B670D8">
        <w:rPr>
          <w:sz w:val="22"/>
          <w:szCs w:val="22"/>
        </w:rPr>
        <w:t>.</w:t>
      </w:r>
    </w:p>
    <w:p w14:paraId="5B206216" w14:textId="2E19C507" w:rsidR="00F570C2" w:rsidRPr="00B670D8" w:rsidRDefault="00F570C2" w:rsidP="00F67C45">
      <w:pPr>
        <w:pStyle w:val="ListParagraph"/>
        <w:rPr>
          <w:sz w:val="22"/>
          <w:szCs w:val="22"/>
        </w:rPr>
      </w:pPr>
      <w:r w:rsidRPr="00B670D8">
        <w:rPr>
          <w:sz w:val="22"/>
          <w:szCs w:val="22"/>
        </w:rPr>
        <w:t>A statement as to how this project will benefit your academic experience and potentially impact your career goals.</w:t>
      </w:r>
    </w:p>
    <w:p w14:paraId="7C4C829A" w14:textId="755EC438" w:rsidR="009A4F0D" w:rsidRDefault="009A4F0D" w:rsidP="009A4F0D"/>
    <w:p w14:paraId="4F9A80F1" w14:textId="77777777" w:rsidR="00EA2204" w:rsidRDefault="00EA2204" w:rsidP="009A4F0D"/>
    <w:p w14:paraId="3DE93819" w14:textId="37DFDC95" w:rsidR="00EA2204" w:rsidRDefault="00EA2204" w:rsidP="009A4F0D">
      <w:r w:rsidRPr="00435B8C">
        <w:rPr>
          <w:b/>
          <w:bCs/>
          <w:u w:val="single"/>
        </w:rPr>
        <w:t>REFERENCES</w:t>
      </w:r>
      <w:r>
        <w:t>:</w:t>
      </w:r>
    </w:p>
    <w:p w14:paraId="221E097D" w14:textId="75518D44" w:rsidR="00EA2204" w:rsidRDefault="00EA2204" w:rsidP="009A4F0D"/>
    <w:p w14:paraId="54A5633C" w14:textId="39325048" w:rsidR="00EA2204" w:rsidRDefault="00F85672" w:rsidP="009A4F0D">
      <w:r>
        <w:t xml:space="preserve">All references </w:t>
      </w:r>
      <w:r w:rsidR="00A77217">
        <w:t xml:space="preserve">are required </w:t>
      </w:r>
      <w:r w:rsidR="00A77217" w:rsidRPr="00E064EB">
        <w:t xml:space="preserve">to </w:t>
      </w:r>
      <w:r w:rsidRPr="00E064EB">
        <w:t>follow</w:t>
      </w:r>
      <w:r w:rsidR="0054699F" w:rsidRPr="00E064EB">
        <w:t xml:space="preserve"> </w:t>
      </w:r>
      <w:r w:rsidR="00E064EB" w:rsidRPr="00E064EB">
        <w:t>APA formatting guidelines</w:t>
      </w:r>
      <w:r w:rsidR="00A77217" w:rsidRPr="00E064EB">
        <w:t xml:space="preserve">.  This </w:t>
      </w:r>
      <w:r w:rsidR="00A77217">
        <w:t xml:space="preserve">section should be added to the </w:t>
      </w:r>
      <w:r w:rsidR="002661A4">
        <w:t xml:space="preserve">research/project plan as a separate document and does not count towards the </w:t>
      </w:r>
      <w:r w:rsidR="004A5708">
        <w:t>3-page</w:t>
      </w:r>
      <w:r w:rsidR="002661A4">
        <w:t xml:space="preserve"> </w:t>
      </w:r>
      <w:r w:rsidR="005B0E6F">
        <w:t>maximum.</w:t>
      </w:r>
    </w:p>
    <w:p w14:paraId="1AA2C7CB" w14:textId="71D77D67" w:rsidR="0066017E" w:rsidRDefault="0066017E" w:rsidP="009A4F0D"/>
    <w:p w14:paraId="72F2BD45" w14:textId="6553ECC9" w:rsidR="0066017E" w:rsidRDefault="0066017E" w:rsidP="009A4F0D"/>
    <w:p w14:paraId="5FAFCA70" w14:textId="3F359699" w:rsidR="0066017E" w:rsidRDefault="0006787C" w:rsidP="009A4F0D">
      <w:pPr>
        <w:rPr>
          <w:b/>
          <w:bCs/>
          <w:u w:val="single"/>
        </w:rPr>
      </w:pPr>
      <w:r>
        <w:rPr>
          <w:b/>
          <w:bCs/>
          <w:u w:val="single"/>
        </w:rPr>
        <w:t>PERSON</w:t>
      </w:r>
      <w:r w:rsidR="00320ABC">
        <w:rPr>
          <w:b/>
          <w:bCs/>
          <w:u w:val="single"/>
        </w:rPr>
        <w:t>AL STATEMENTS:</w:t>
      </w:r>
    </w:p>
    <w:p w14:paraId="05DF36BD" w14:textId="5F43AB41" w:rsidR="00320ABC" w:rsidRDefault="00320ABC" w:rsidP="009A4F0D">
      <w:pPr>
        <w:rPr>
          <w:b/>
          <w:bCs/>
          <w:u w:val="single"/>
        </w:rPr>
      </w:pPr>
    </w:p>
    <w:p w14:paraId="420DB81A" w14:textId="4DF60CD0" w:rsidR="00320ABC" w:rsidRDefault="00320ABC" w:rsidP="009A4F0D">
      <w:r>
        <w:t xml:space="preserve">Each student should complete a brief </w:t>
      </w:r>
      <w:r w:rsidR="00212BB2">
        <w:t>statement that includes any previous research and/or coursework relevant to the project</w:t>
      </w:r>
      <w:r w:rsidR="002962CE">
        <w:t>.</w:t>
      </w:r>
      <w:r w:rsidR="00F570C2">
        <w:t xml:space="preserve">  This section is limited to </w:t>
      </w:r>
      <w:r w:rsidR="00EF6190">
        <w:t>5</w:t>
      </w:r>
      <w:r w:rsidR="00FB63A3">
        <w:t>00</w:t>
      </w:r>
      <w:r w:rsidR="00F570C2">
        <w:t xml:space="preserve"> words per student</w:t>
      </w:r>
      <w:r w:rsidR="00A849F9">
        <w:t xml:space="preserve"> and should be attached as a separate document</w:t>
      </w:r>
      <w:r w:rsidR="00F570C2">
        <w:t>.</w:t>
      </w:r>
    </w:p>
    <w:p w14:paraId="73567807" w14:textId="57479708" w:rsidR="007B5B10" w:rsidRDefault="007B5B10" w:rsidP="009A4F0D"/>
    <w:p w14:paraId="7079FCB9" w14:textId="0D3336E9" w:rsidR="007B5B10" w:rsidRDefault="007B5B10" w:rsidP="009A4F0D">
      <w:r>
        <w:t xml:space="preserve">The Personal statement should be used </w:t>
      </w:r>
      <w:r w:rsidR="008A0974">
        <w:t>to discuss individual academic and career goals</w:t>
      </w:r>
      <w:r w:rsidR="006A1A48">
        <w:t xml:space="preserve">, prior </w:t>
      </w:r>
      <w:r w:rsidR="009C309C">
        <w:t xml:space="preserve">research </w:t>
      </w:r>
      <w:r w:rsidR="006A1A48">
        <w:t>experience</w:t>
      </w:r>
      <w:r w:rsidR="009C309C">
        <w:t>, and how the project will be coordinated with coursework and other commitments</w:t>
      </w:r>
      <w:r w:rsidR="00731619">
        <w:t xml:space="preserve"> (e.g., jobs, student organizations, service organization).  In cases where the student has a GPA lower than 3.0</w:t>
      </w:r>
      <w:r w:rsidR="004E6AE4">
        <w:t xml:space="preserve">, has a grade of C or lower in courses relevant to the project, and/or is </w:t>
      </w:r>
      <w:r w:rsidR="006940B7">
        <w:t xml:space="preserve">enrolled part-time, he or she must include an </w:t>
      </w:r>
      <w:r w:rsidR="00B81A46">
        <w:t xml:space="preserve">explanation </w:t>
      </w:r>
      <w:r w:rsidR="00C20498">
        <w:t>for why the GPA or grade(s) are not a valid reflection of his or her academic preparation</w:t>
      </w:r>
      <w:r w:rsidR="0094233E">
        <w:t xml:space="preserve"> and/or why the student is enrolled on a part-time basis.  </w:t>
      </w:r>
    </w:p>
    <w:p w14:paraId="2D0B82BA" w14:textId="2DA2D849" w:rsidR="00B81943" w:rsidRDefault="00B81943" w:rsidP="009A4F0D"/>
    <w:p w14:paraId="5B5043A2" w14:textId="77777777" w:rsidR="00B81943" w:rsidRDefault="00B81943" w:rsidP="009A4F0D"/>
    <w:p w14:paraId="36923AA3" w14:textId="74C3FABA" w:rsidR="00E85FE7" w:rsidRDefault="00E85FE7">
      <w:pPr>
        <w:spacing w:after="160" w:line="259" w:lineRule="auto"/>
        <w:contextualSpacing w:val="0"/>
      </w:pPr>
      <w:r>
        <w:br w:type="page"/>
      </w:r>
    </w:p>
    <w:p w14:paraId="5BB65941" w14:textId="0EF2AC7A" w:rsidR="00E85FE7" w:rsidRDefault="00E85FE7" w:rsidP="00E85FE7">
      <w:pPr>
        <w:pStyle w:val="Heading2"/>
      </w:pPr>
      <w:r>
        <w:lastRenderedPageBreak/>
        <w:t xml:space="preserve">Budget </w:t>
      </w:r>
    </w:p>
    <w:p w14:paraId="3717977C" w14:textId="77777777" w:rsidR="00C65FFA" w:rsidRDefault="00C65FFA" w:rsidP="00C65FFA">
      <w:pPr>
        <w:spacing w:after="160" w:line="259" w:lineRule="auto"/>
        <w:ind w:left="360"/>
      </w:pPr>
    </w:p>
    <w:p w14:paraId="39DB6798" w14:textId="5E78D2B4" w:rsidR="006659ED" w:rsidRPr="00C65FFA" w:rsidRDefault="006659ED" w:rsidP="00C65FFA">
      <w:pPr>
        <w:spacing w:after="160" w:line="259" w:lineRule="auto"/>
        <w:ind w:left="360"/>
      </w:pPr>
      <w:r w:rsidRPr="00C65FFA">
        <w:t>Complete the relevant budget categories below, including subtotals. Leave the rest blank. If you need to add more lines to a table, tab to add another line.</w:t>
      </w:r>
      <w:r w:rsidR="00115695">
        <w:t xml:space="preserve">  </w:t>
      </w:r>
      <w:r w:rsidR="00694049">
        <w:t>The t</w:t>
      </w:r>
      <w:r w:rsidR="00115695">
        <w:t xml:space="preserve">otal </w:t>
      </w:r>
      <w:r w:rsidR="00694049">
        <w:t xml:space="preserve">requested </w:t>
      </w:r>
      <w:r w:rsidR="00115695">
        <w:t>budget cannot exceed $2,000.</w:t>
      </w:r>
    </w:p>
    <w:p w14:paraId="25242BA6" w14:textId="77AB3746" w:rsidR="008A28DA" w:rsidRDefault="008A28DA" w:rsidP="009A4F0D"/>
    <w:p w14:paraId="045AB895" w14:textId="77777777" w:rsidR="00787D5B" w:rsidRPr="00E35D90" w:rsidRDefault="00787D5B" w:rsidP="00787D5B">
      <w:pPr>
        <w:pStyle w:val="Heading3"/>
      </w:pPr>
      <w:r w:rsidRPr="00E35D90">
        <w:t>Budget Overview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4765"/>
        <w:gridCol w:w="1475"/>
        <w:gridCol w:w="3120"/>
      </w:tblGrid>
      <w:tr w:rsidR="00787D5B" w14:paraId="5873E176" w14:textId="77777777" w:rsidTr="004B707A">
        <w:tc>
          <w:tcPr>
            <w:tcW w:w="4765" w:type="dxa"/>
          </w:tcPr>
          <w:p w14:paraId="2767EB5F" w14:textId="77777777" w:rsidR="00787D5B" w:rsidRDefault="00787D5B" w:rsidP="004B707A">
            <w:r>
              <w:rPr>
                <w:b/>
                <w:bCs/>
              </w:rPr>
              <w:t>Category</w:t>
            </w:r>
          </w:p>
        </w:tc>
        <w:tc>
          <w:tcPr>
            <w:tcW w:w="1475" w:type="dxa"/>
          </w:tcPr>
          <w:p w14:paraId="58BD5AAD" w14:textId="77777777" w:rsidR="00787D5B" w:rsidRDefault="00787D5B" w:rsidP="004B707A">
            <w:pPr>
              <w:rPr>
                <w:b/>
                <w:bCs/>
              </w:rPr>
            </w:pPr>
            <w:r>
              <w:rPr>
                <w:b/>
                <w:bCs/>
              </w:rPr>
              <w:t>Subtotal</w:t>
            </w:r>
          </w:p>
        </w:tc>
        <w:tc>
          <w:tcPr>
            <w:tcW w:w="3120" w:type="dxa"/>
          </w:tcPr>
          <w:p w14:paraId="734C7D68" w14:textId="77777777" w:rsidR="00787D5B" w:rsidRDefault="00787D5B" w:rsidP="004B707A">
            <w:r w:rsidRPr="7E8F6AD0">
              <w:rPr>
                <w:b/>
                <w:bCs/>
              </w:rPr>
              <w:t>Anticipated date needed</w:t>
            </w:r>
          </w:p>
        </w:tc>
      </w:tr>
      <w:tr w:rsidR="00787D5B" w14:paraId="4FDFB740" w14:textId="77777777" w:rsidTr="004B707A">
        <w:tc>
          <w:tcPr>
            <w:tcW w:w="4765" w:type="dxa"/>
          </w:tcPr>
          <w:p w14:paraId="709D4E3F" w14:textId="77777777" w:rsidR="00787D5B" w:rsidRDefault="00787D5B" w:rsidP="004B707A">
            <w:r>
              <w:t>Supplies/ Equipment</w:t>
            </w:r>
          </w:p>
        </w:tc>
        <w:tc>
          <w:tcPr>
            <w:tcW w:w="1475" w:type="dxa"/>
          </w:tcPr>
          <w:p w14:paraId="5DCFB3AE" w14:textId="77777777" w:rsidR="00787D5B" w:rsidRDefault="00787D5B" w:rsidP="004B707A">
            <w:r>
              <w:t>$</w:t>
            </w:r>
          </w:p>
        </w:tc>
        <w:tc>
          <w:tcPr>
            <w:tcW w:w="3120" w:type="dxa"/>
          </w:tcPr>
          <w:p w14:paraId="042D1087" w14:textId="77777777" w:rsidR="00787D5B" w:rsidRDefault="00787D5B" w:rsidP="004B707A"/>
        </w:tc>
      </w:tr>
      <w:tr w:rsidR="00787D5B" w14:paraId="63D4C17C" w14:textId="77777777" w:rsidTr="004B707A">
        <w:tc>
          <w:tcPr>
            <w:tcW w:w="4765" w:type="dxa"/>
          </w:tcPr>
          <w:p w14:paraId="5485F288" w14:textId="77777777" w:rsidR="00787D5B" w:rsidRDefault="00787D5B" w:rsidP="004B707A">
            <w:r>
              <w:t>Services</w:t>
            </w:r>
          </w:p>
        </w:tc>
        <w:tc>
          <w:tcPr>
            <w:tcW w:w="1475" w:type="dxa"/>
          </w:tcPr>
          <w:p w14:paraId="31B634E8" w14:textId="77777777" w:rsidR="00787D5B" w:rsidRDefault="00787D5B" w:rsidP="004B707A">
            <w:r>
              <w:t>$</w:t>
            </w:r>
          </w:p>
        </w:tc>
        <w:tc>
          <w:tcPr>
            <w:tcW w:w="3120" w:type="dxa"/>
          </w:tcPr>
          <w:p w14:paraId="36187888" w14:textId="77777777" w:rsidR="00787D5B" w:rsidRDefault="00787D5B" w:rsidP="004B707A"/>
        </w:tc>
      </w:tr>
      <w:tr w:rsidR="00787D5B" w14:paraId="0E8BBBAF" w14:textId="77777777" w:rsidTr="004B707A">
        <w:tc>
          <w:tcPr>
            <w:tcW w:w="4765" w:type="dxa"/>
          </w:tcPr>
          <w:p w14:paraId="740FA835" w14:textId="77777777" w:rsidR="00787D5B" w:rsidRDefault="00787D5B" w:rsidP="004B707A">
            <w:r>
              <w:t>Miscellaneous</w:t>
            </w:r>
          </w:p>
        </w:tc>
        <w:tc>
          <w:tcPr>
            <w:tcW w:w="1475" w:type="dxa"/>
          </w:tcPr>
          <w:p w14:paraId="17B4E441" w14:textId="77777777" w:rsidR="00787D5B" w:rsidRDefault="00787D5B" w:rsidP="004B707A">
            <w:r>
              <w:t>$</w:t>
            </w:r>
          </w:p>
        </w:tc>
        <w:tc>
          <w:tcPr>
            <w:tcW w:w="3120" w:type="dxa"/>
          </w:tcPr>
          <w:p w14:paraId="11A553C7" w14:textId="77777777" w:rsidR="00787D5B" w:rsidRDefault="00787D5B" w:rsidP="004B707A"/>
        </w:tc>
      </w:tr>
    </w:tbl>
    <w:p w14:paraId="21ABD981" w14:textId="77777777" w:rsidR="00787D5B" w:rsidRDefault="00787D5B" w:rsidP="00787D5B"/>
    <w:p w14:paraId="58C3F4CA" w14:textId="77777777" w:rsidR="00787D5B" w:rsidRDefault="00787D5B" w:rsidP="00787D5B">
      <w:r>
        <w:tab/>
      </w:r>
      <w:r>
        <w:tab/>
        <w:t>Total requested budget: $________________</w:t>
      </w:r>
    </w:p>
    <w:p w14:paraId="7092DBCC" w14:textId="77777777" w:rsidR="00787D5B" w:rsidRDefault="00787D5B" w:rsidP="00787D5B"/>
    <w:p w14:paraId="4D0708F6" w14:textId="77777777" w:rsidR="00787D5B" w:rsidRDefault="00787D5B" w:rsidP="00787D5B"/>
    <w:p w14:paraId="21EF95EB" w14:textId="77777777" w:rsidR="00787D5B" w:rsidRDefault="00787D5B" w:rsidP="00787D5B">
      <w:r>
        <w:t>Provide a justification of the items listed above, including an itemize list of the supplies/equipment/services needed, a statement of purpose and how the amount was determined. (Quotes are required for all equipment over $5,000.)</w:t>
      </w:r>
    </w:p>
    <w:p w14:paraId="7F5715F5" w14:textId="77777777" w:rsidR="00787D5B" w:rsidRDefault="00787D5B" w:rsidP="00787D5B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4AF2640B" wp14:editId="4FF4E691">
                <wp:extent cx="5943600" cy="1233488"/>
                <wp:effectExtent l="0" t="0" r="19050" b="2413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2334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0AC32" w14:textId="77777777" w:rsidR="00787D5B" w:rsidRDefault="00787D5B" w:rsidP="00787D5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AF264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width:468pt;height:9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">
                <v:textbox>
                  <w:txbxContent>
                    <w:p w14:paraId="1580AC32" w14:textId="77777777" w:rsidR="00787D5B" w:rsidRDefault="00787D5B" w:rsidP="00787D5B"/>
                  </w:txbxContent>
                </v:textbox>
                <w10:anchorlock/>
              </v:shape>
            </w:pict>
          </mc:Fallback>
        </mc:AlternateContent>
      </w:r>
    </w:p>
    <w:p w14:paraId="7C7D6763" w14:textId="77777777" w:rsidR="00F0006E" w:rsidRDefault="00F0006E">
      <w:pPr>
        <w:spacing w:after="160" w:line="259" w:lineRule="auto"/>
        <w:contextualSpacing w:val="0"/>
      </w:pPr>
    </w:p>
    <w:p w14:paraId="07B6D36E" w14:textId="161AE40E" w:rsidR="00412584" w:rsidRDefault="00D40140">
      <w:pPr>
        <w:spacing w:after="160" w:line="259" w:lineRule="auto"/>
        <w:contextualSpacing w:val="0"/>
      </w:pPr>
      <w:proofErr w:type="gramStart"/>
      <w:r w:rsidRPr="00CA0EEB">
        <w:rPr>
          <w:rFonts w:cs="Arial"/>
        </w:rPr>
        <w:t>Signature</w:t>
      </w:r>
      <w:proofErr w:type="gramEnd"/>
      <w:r w:rsidRPr="00CA0EEB">
        <w:rPr>
          <w:rFonts w:cs="Arial"/>
        </w:rPr>
        <w:t xml:space="preserve"> of </w:t>
      </w:r>
      <w:r w:rsidR="00F9700F">
        <w:rPr>
          <w:rFonts w:cs="Arial"/>
        </w:rPr>
        <w:t xml:space="preserve">all applicants </w:t>
      </w:r>
      <w:r w:rsidRPr="00CA0EEB">
        <w:rPr>
          <w:rFonts w:cs="Arial"/>
        </w:rPr>
        <w:t xml:space="preserve">below certifies the statements in the application are true, </w:t>
      </w:r>
      <w:proofErr w:type="gramStart"/>
      <w:r w:rsidRPr="00CA0EEB">
        <w:rPr>
          <w:rFonts w:cs="Arial"/>
        </w:rPr>
        <w:t>complete</w:t>
      </w:r>
      <w:proofErr w:type="gramEnd"/>
      <w:r w:rsidRPr="00CA0EEB">
        <w:rPr>
          <w:rFonts w:cs="Arial"/>
        </w:rPr>
        <w:t xml:space="preserve"> and accurate to the best of her/his/their knowledge</w:t>
      </w:r>
      <w:r w:rsidR="00F9700F">
        <w:rPr>
          <w:rFonts w:cs="Arial"/>
        </w:rPr>
        <w:t xml:space="preserve">.  All student applicants and the faculty </w:t>
      </w:r>
      <w:r w:rsidR="00BA17BC">
        <w:rPr>
          <w:rFonts w:cs="Arial"/>
        </w:rPr>
        <w:t>sponsor</w:t>
      </w:r>
      <w:r w:rsidR="00F9700F">
        <w:rPr>
          <w:rFonts w:cs="Arial"/>
        </w:rPr>
        <w:t xml:space="preserve"> </w:t>
      </w:r>
      <w:r w:rsidRPr="00CA0EEB">
        <w:rPr>
          <w:rFonts w:cs="Arial"/>
        </w:rPr>
        <w:t>agree to accept responsibility for the scientific conduct of the project and to provide the required progress reports</w:t>
      </w:r>
      <w:r w:rsidR="00F9700F">
        <w:rPr>
          <w:rFonts w:cs="Arial"/>
        </w:rPr>
        <w:t>,</w:t>
      </w:r>
      <w:r w:rsidRPr="00CA0EEB">
        <w:rPr>
          <w:rFonts w:cs="Arial"/>
        </w:rPr>
        <w:t xml:space="preserve"> if a grant is awarded </w:t>
      </w:r>
      <w:proofErr w:type="gramStart"/>
      <w:r w:rsidRPr="00CA0EEB">
        <w:rPr>
          <w:rFonts w:cs="Arial"/>
        </w:rPr>
        <w:t>as a result of</w:t>
      </w:r>
      <w:proofErr w:type="gramEnd"/>
      <w:r w:rsidRPr="00CA0EEB">
        <w:rPr>
          <w:rFonts w:cs="Arial"/>
        </w:rPr>
        <w:t xml:space="preserve"> this application.</w:t>
      </w:r>
    </w:p>
    <w:p w14:paraId="3CB9F2BE" w14:textId="77777777" w:rsidR="00412584" w:rsidRDefault="00412584">
      <w:pPr>
        <w:spacing w:after="160" w:line="259" w:lineRule="auto"/>
        <w:contextualSpacing w:val="0"/>
      </w:pPr>
    </w:p>
    <w:p w14:paraId="0C05CD6A" w14:textId="2FFD0982" w:rsidR="002B48F3" w:rsidRPr="00CA0EEB" w:rsidRDefault="002B48F3" w:rsidP="002B48F3">
      <w:pPr>
        <w:pStyle w:val="BodyTextIndent"/>
        <w:ind w:left="0"/>
      </w:pPr>
      <w:r w:rsidRPr="00CA0EEB">
        <w:t xml:space="preserve">a)  </w:t>
      </w:r>
      <w:r>
        <w:t>Student Applicants</w:t>
      </w:r>
    </w:p>
    <w:p w14:paraId="55A606E4" w14:textId="77777777" w:rsidR="002B48F3" w:rsidRPr="00CA0EEB" w:rsidRDefault="002B48F3" w:rsidP="002B48F3">
      <w:pPr>
        <w:pStyle w:val="BodyTextIndent"/>
        <w:ind w:left="0"/>
      </w:pPr>
    </w:p>
    <w:p w14:paraId="5D63392F" w14:textId="76330260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4295B08B" w14:textId="77777777" w:rsidR="002B48F3" w:rsidRPr="00CA0EEB" w:rsidRDefault="002B48F3" w:rsidP="002B48F3">
      <w:pPr>
        <w:pStyle w:val="BodyTextIndent"/>
        <w:ind w:left="0"/>
        <w:rPr>
          <w:u w:val="single"/>
        </w:rPr>
      </w:pPr>
    </w:p>
    <w:p w14:paraId="03A290A1" w14:textId="1F709AC6" w:rsidR="002B48F3" w:rsidRDefault="002B48F3" w:rsidP="002B48F3">
      <w:pPr>
        <w:pStyle w:val="BodyTextIndent"/>
        <w:ind w:left="0"/>
        <w:rPr>
          <w:u w:val="single"/>
        </w:rPr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3DEE68EF" w14:textId="7E3C6BD7" w:rsidR="002B48F3" w:rsidRDefault="002B48F3" w:rsidP="002B48F3">
      <w:pPr>
        <w:pStyle w:val="BodyTextIndent"/>
        <w:ind w:left="0"/>
        <w:rPr>
          <w:u w:val="single"/>
        </w:rPr>
      </w:pPr>
    </w:p>
    <w:p w14:paraId="2685BE87" w14:textId="77777777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1AD84B48" w14:textId="77777777" w:rsidR="002B48F3" w:rsidRDefault="002B48F3" w:rsidP="002B48F3">
      <w:pPr>
        <w:pStyle w:val="BodyTextIndent"/>
        <w:ind w:left="0"/>
        <w:rPr>
          <w:u w:val="single"/>
        </w:rPr>
      </w:pPr>
    </w:p>
    <w:p w14:paraId="605DA4DF" w14:textId="73EB097F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6E4BE5FE" w14:textId="77777777" w:rsidR="002B48F3" w:rsidRDefault="002B48F3" w:rsidP="002B48F3">
      <w:pPr>
        <w:pStyle w:val="BodyTextIndent"/>
        <w:ind w:left="0"/>
        <w:rPr>
          <w:u w:val="single"/>
        </w:rPr>
      </w:pPr>
    </w:p>
    <w:p w14:paraId="47F84DAB" w14:textId="77777777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74DDAE4D" w14:textId="77777777" w:rsidR="002B48F3" w:rsidRDefault="002B48F3" w:rsidP="002B48F3">
      <w:pPr>
        <w:pStyle w:val="BodyTextIndent"/>
        <w:ind w:left="0"/>
      </w:pPr>
    </w:p>
    <w:p w14:paraId="3B3CAA68" w14:textId="74B5030E" w:rsidR="002B48F3" w:rsidRDefault="002B48F3" w:rsidP="002B48F3">
      <w:pPr>
        <w:pStyle w:val="BodyTextIndent"/>
        <w:ind w:left="0"/>
      </w:pPr>
      <w:r>
        <w:t>b</w:t>
      </w:r>
      <w:r w:rsidRPr="00CA0EEB">
        <w:t xml:space="preserve">)  </w:t>
      </w:r>
      <w:r w:rsidR="00412584">
        <w:t xml:space="preserve">Faculty </w:t>
      </w:r>
      <w:r w:rsidR="00BA17BC">
        <w:t>Sponsor</w:t>
      </w:r>
    </w:p>
    <w:p w14:paraId="4CABEED3" w14:textId="77777777" w:rsidR="0005077F" w:rsidRPr="00CA0EEB" w:rsidRDefault="0005077F" w:rsidP="002B48F3">
      <w:pPr>
        <w:pStyle w:val="BodyTextIndent"/>
        <w:ind w:left="0"/>
      </w:pPr>
    </w:p>
    <w:p w14:paraId="1A5BDA88" w14:textId="26F77EE8" w:rsidR="002A3DEA" w:rsidRPr="000A1200" w:rsidRDefault="002B48F3" w:rsidP="00F0006E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sectPr w:rsidR="002A3DEA" w:rsidRPr="000A1200" w:rsidSect="00D85BB2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270E2" w14:textId="77777777" w:rsidR="000F2D93" w:rsidRDefault="000F2D93" w:rsidP="00AD4769">
      <w:r>
        <w:separator/>
      </w:r>
    </w:p>
  </w:endnote>
  <w:endnote w:type="continuationSeparator" w:id="0">
    <w:p w14:paraId="4EF89964" w14:textId="77777777" w:rsidR="000F2D93" w:rsidRDefault="000F2D93" w:rsidP="00AD4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1B231" w14:textId="77777777" w:rsidR="00C84074" w:rsidRDefault="00C840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943027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0C1B74F" w14:textId="2BB71E18" w:rsidR="00AD4769" w:rsidRPr="00AD4769" w:rsidRDefault="00AD4769" w:rsidP="00AD4769">
        <w:pPr>
          <w:pStyle w:val="Footer"/>
          <w:jc w:val="right"/>
          <w:rPr>
            <w:sz w:val="18"/>
            <w:szCs w:val="18"/>
          </w:rPr>
        </w:pPr>
        <w:r w:rsidRPr="00AD4769">
          <w:rPr>
            <w:sz w:val="18"/>
            <w:szCs w:val="18"/>
          </w:rPr>
          <w:fldChar w:fldCharType="begin"/>
        </w:r>
        <w:r w:rsidRPr="00AD4769">
          <w:rPr>
            <w:sz w:val="18"/>
            <w:szCs w:val="18"/>
          </w:rPr>
          <w:instrText xml:space="preserve"> PAGE   \* MERGEFORMAT </w:instrText>
        </w:r>
        <w:r w:rsidRPr="00AD4769">
          <w:rPr>
            <w:sz w:val="18"/>
            <w:szCs w:val="18"/>
          </w:rPr>
          <w:fldChar w:fldCharType="separate"/>
        </w:r>
        <w:r w:rsidRPr="00AD4769">
          <w:rPr>
            <w:noProof/>
            <w:sz w:val="18"/>
            <w:szCs w:val="18"/>
          </w:rPr>
          <w:t>2</w:t>
        </w:r>
        <w:r w:rsidRPr="00AD4769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41D8B" w14:textId="77777777" w:rsidR="00C84074" w:rsidRDefault="00C840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60D1E" w14:textId="77777777" w:rsidR="000F2D93" w:rsidRDefault="000F2D93" w:rsidP="00AD4769">
      <w:r>
        <w:separator/>
      </w:r>
    </w:p>
  </w:footnote>
  <w:footnote w:type="continuationSeparator" w:id="0">
    <w:p w14:paraId="2F65173A" w14:textId="77777777" w:rsidR="000F2D93" w:rsidRDefault="000F2D93" w:rsidP="00AD4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A9F81" w14:textId="77777777" w:rsidR="00C84074" w:rsidRDefault="00C840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1311803"/>
      <w:docPartObj>
        <w:docPartGallery w:val="Watermarks"/>
        <w:docPartUnique/>
      </w:docPartObj>
    </w:sdtPr>
    <w:sdtEndPr/>
    <w:sdtContent>
      <w:p w14:paraId="6E26C0B7" w14:textId="7220C2FE" w:rsidR="00DB4999" w:rsidRDefault="00A03134">
        <w:pPr>
          <w:pStyle w:val="Header"/>
        </w:pPr>
        <w:r w:rsidRPr="00A03134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23023144" wp14:editId="2628CBDB">
              <wp:extent cx="2655166" cy="851535"/>
              <wp:effectExtent l="0" t="0" r="0" b="5715"/>
              <wp:docPr id="1" name="Picture 1" descr="Logo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55166" cy="8515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44B28" w14:textId="77777777" w:rsidR="00C84074" w:rsidRDefault="00C840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77B6F"/>
    <w:multiLevelType w:val="hybridMultilevel"/>
    <w:tmpl w:val="2DFEF066"/>
    <w:lvl w:ilvl="0" w:tplc="F8743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8404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26D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8AA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18C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9C3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61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1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24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A27CD"/>
    <w:multiLevelType w:val="hybridMultilevel"/>
    <w:tmpl w:val="C8C009FE"/>
    <w:lvl w:ilvl="0" w:tplc="94FE729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1592D"/>
    <w:multiLevelType w:val="hybridMultilevel"/>
    <w:tmpl w:val="015A1E46"/>
    <w:lvl w:ilvl="0" w:tplc="E7A897D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6264B6"/>
    <w:multiLevelType w:val="hybridMultilevel"/>
    <w:tmpl w:val="C84A7A20"/>
    <w:lvl w:ilvl="0" w:tplc="4C1EAA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4E30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7209B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ACC5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1C8EB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EE417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160DC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0C839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0F653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A236245"/>
    <w:multiLevelType w:val="hybridMultilevel"/>
    <w:tmpl w:val="8252F6E8"/>
    <w:lvl w:ilvl="0" w:tplc="70945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806E69"/>
    <w:multiLevelType w:val="hybridMultilevel"/>
    <w:tmpl w:val="CA907346"/>
    <w:lvl w:ilvl="0" w:tplc="B142E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C7022D"/>
    <w:multiLevelType w:val="hybridMultilevel"/>
    <w:tmpl w:val="6AC69F8C"/>
    <w:lvl w:ilvl="0" w:tplc="564649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B3F66"/>
    <w:multiLevelType w:val="hybridMultilevel"/>
    <w:tmpl w:val="417E0798"/>
    <w:lvl w:ilvl="0" w:tplc="A7B09C9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C75EAB"/>
    <w:multiLevelType w:val="hybridMultilevel"/>
    <w:tmpl w:val="A84260BA"/>
    <w:lvl w:ilvl="0" w:tplc="1D8A9A1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965A22"/>
    <w:multiLevelType w:val="hybridMultilevel"/>
    <w:tmpl w:val="0CE621B8"/>
    <w:lvl w:ilvl="0" w:tplc="F7E49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C1B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349D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C3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2E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FCE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78E6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C9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C9A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4C4F45"/>
    <w:multiLevelType w:val="hybridMultilevel"/>
    <w:tmpl w:val="C0980DCA"/>
    <w:lvl w:ilvl="0" w:tplc="D70EAF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BB8D2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2ACB2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416AA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1D07B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70EAE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DA6C5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6A5A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67692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1906822"/>
    <w:multiLevelType w:val="hybridMultilevel"/>
    <w:tmpl w:val="AF54B34A"/>
    <w:lvl w:ilvl="0" w:tplc="A76C7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C7357"/>
    <w:multiLevelType w:val="hybridMultilevel"/>
    <w:tmpl w:val="02BC403A"/>
    <w:lvl w:ilvl="0" w:tplc="74CACBC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802BE2"/>
    <w:multiLevelType w:val="hybridMultilevel"/>
    <w:tmpl w:val="81FC4802"/>
    <w:lvl w:ilvl="0" w:tplc="D472AE38">
      <w:start w:val="1"/>
      <w:numFmt w:val="bullet"/>
      <w:pStyle w:val="Liststyl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86C2F"/>
    <w:multiLevelType w:val="hybridMultilevel"/>
    <w:tmpl w:val="45FC2D42"/>
    <w:lvl w:ilvl="0" w:tplc="96163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85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63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2B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61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86A8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2C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04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DA7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7017614">
    <w:abstractNumId w:val="4"/>
  </w:num>
  <w:num w:numId="2" w16cid:durableId="550264736">
    <w:abstractNumId w:val="7"/>
  </w:num>
  <w:num w:numId="3" w16cid:durableId="1210262555">
    <w:abstractNumId w:val="3"/>
  </w:num>
  <w:num w:numId="4" w16cid:durableId="400755780">
    <w:abstractNumId w:val="10"/>
  </w:num>
  <w:num w:numId="5" w16cid:durableId="1907646508">
    <w:abstractNumId w:val="2"/>
  </w:num>
  <w:num w:numId="6" w16cid:durableId="688607201">
    <w:abstractNumId w:val="13"/>
  </w:num>
  <w:num w:numId="7" w16cid:durableId="1024596730">
    <w:abstractNumId w:val="1"/>
  </w:num>
  <w:num w:numId="8" w16cid:durableId="1325936485">
    <w:abstractNumId w:val="6"/>
  </w:num>
  <w:num w:numId="9" w16cid:durableId="778376227">
    <w:abstractNumId w:val="11"/>
  </w:num>
  <w:num w:numId="10" w16cid:durableId="1449667986">
    <w:abstractNumId w:val="12"/>
  </w:num>
  <w:num w:numId="11" w16cid:durableId="1754933490">
    <w:abstractNumId w:val="5"/>
  </w:num>
  <w:num w:numId="12" w16cid:durableId="1059354408">
    <w:abstractNumId w:val="0"/>
  </w:num>
  <w:num w:numId="13" w16cid:durableId="1973556498">
    <w:abstractNumId w:val="9"/>
  </w:num>
  <w:num w:numId="14" w16cid:durableId="19673165">
    <w:abstractNumId w:val="14"/>
  </w:num>
  <w:num w:numId="15" w16cid:durableId="10200880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QwMzA1NTY2M7BU0lEKTi0uzszPAykwrwUAVtq7cCwAAAA="/>
  </w:docVars>
  <w:rsids>
    <w:rsidRoot w:val="00F9652A"/>
    <w:rsid w:val="00010490"/>
    <w:rsid w:val="00035BE1"/>
    <w:rsid w:val="000421C6"/>
    <w:rsid w:val="0005077F"/>
    <w:rsid w:val="0006110F"/>
    <w:rsid w:val="000663D5"/>
    <w:rsid w:val="0006787C"/>
    <w:rsid w:val="00084940"/>
    <w:rsid w:val="000864D6"/>
    <w:rsid w:val="00092A1C"/>
    <w:rsid w:val="000A1200"/>
    <w:rsid w:val="000C696F"/>
    <w:rsid w:val="000D6CEC"/>
    <w:rsid w:val="000D6D9A"/>
    <w:rsid w:val="000D778E"/>
    <w:rsid w:val="000E0A52"/>
    <w:rsid w:val="000F07A5"/>
    <w:rsid w:val="000F2D93"/>
    <w:rsid w:val="000F5200"/>
    <w:rsid w:val="001039A3"/>
    <w:rsid w:val="00105B9B"/>
    <w:rsid w:val="00111C49"/>
    <w:rsid w:val="00115695"/>
    <w:rsid w:val="00123BA7"/>
    <w:rsid w:val="001364EC"/>
    <w:rsid w:val="00145DA0"/>
    <w:rsid w:val="001672DB"/>
    <w:rsid w:val="00167A83"/>
    <w:rsid w:val="0017696A"/>
    <w:rsid w:val="00182E1E"/>
    <w:rsid w:val="0018407F"/>
    <w:rsid w:val="001935BA"/>
    <w:rsid w:val="001958B3"/>
    <w:rsid w:val="001B2987"/>
    <w:rsid w:val="001B3B75"/>
    <w:rsid w:val="001B7FD9"/>
    <w:rsid w:val="001C0C73"/>
    <w:rsid w:val="001C359B"/>
    <w:rsid w:val="001C726F"/>
    <w:rsid w:val="001E2095"/>
    <w:rsid w:val="001E35DE"/>
    <w:rsid w:val="00210BB7"/>
    <w:rsid w:val="002115E2"/>
    <w:rsid w:val="00212BB2"/>
    <w:rsid w:val="002219CA"/>
    <w:rsid w:val="00222183"/>
    <w:rsid w:val="00225D9E"/>
    <w:rsid w:val="002334AC"/>
    <w:rsid w:val="00236608"/>
    <w:rsid w:val="00244F23"/>
    <w:rsid w:val="002551B4"/>
    <w:rsid w:val="002623BA"/>
    <w:rsid w:val="002637F0"/>
    <w:rsid w:val="002661A4"/>
    <w:rsid w:val="00271A8C"/>
    <w:rsid w:val="00275306"/>
    <w:rsid w:val="00287154"/>
    <w:rsid w:val="002920E8"/>
    <w:rsid w:val="002962CE"/>
    <w:rsid w:val="002A2F4F"/>
    <w:rsid w:val="002A3DEA"/>
    <w:rsid w:val="002B11AA"/>
    <w:rsid w:val="002B48F3"/>
    <w:rsid w:val="002C58F9"/>
    <w:rsid w:val="002D3C2B"/>
    <w:rsid w:val="002E0285"/>
    <w:rsid w:val="002F05DE"/>
    <w:rsid w:val="002F40EE"/>
    <w:rsid w:val="002F6312"/>
    <w:rsid w:val="00301868"/>
    <w:rsid w:val="00304C71"/>
    <w:rsid w:val="00320ABC"/>
    <w:rsid w:val="00321A20"/>
    <w:rsid w:val="00321BFC"/>
    <w:rsid w:val="00327E7D"/>
    <w:rsid w:val="003434D6"/>
    <w:rsid w:val="003514B0"/>
    <w:rsid w:val="00353646"/>
    <w:rsid w:val="00385590"/>
    <w:rsid w:val="00394B92"/>
    <w:rsid w:val="003A1D50"/>
    <w:rsid w:val="003B1436"/>
    <w:rsid w:val="003B2A7B"/>
    <w:rsid w:val="003B4E09"/>
    <w:rsid w:val="003B61E0"/>
    <w:rsid w:val="003D7690"/>
    <w:rsid w:val="003E0F93"/>
    <w:rsid w:val="003E630B"/>
    <w:rsid w:val="003E75E8"/>
    <w:rsid w:val="003F1797"/>
    <w:rsid w:val="0041068C"/>
    <w:rsid w:val="00411784"/>
    <w:rsid w:val="00412584"/>
    <w:rsid w:val="004126A3"/>
    <w:rsid w:val="0041381C"/>
    <w:rsid w:val="00420CB7"/>
    <w:rsid w:val="00426FF5"/>
    <w:rsid w:val="00435B8C"/>
    <w:rsid w:val="004549A8"/>
    <w:rsid w:val="00462325"/>
    <w:rsid w:val="004700FD"/>
    <w:rsid w:val="00472F60"/>
    <w:rsid w:val="00474140"/>
    <w:rsid w:val="00476349"/>
    <w:rsid w:val="00490346"/>
    <w:rsid w:val="004A5708"/>
    <w:rsid w:val="004B0089"/>
    <w:rsid w:val="004B61DE"/>
    <w:rsid w:val="004D7577"/>
    <w:rsid w:val="004E6AE4"/>
    <w:rsid w:val="00500ED8"/>
    <w:rsid w:val="005024E3"/>
    <w:rsid w:val="00511B67"/>
    <w:rsid w:val="00511CAF"/>
    <w:rsid w:val="00525C8A"/>
    <w:rsid w:val="00536960"/>
    <w:rsid w:val="0054699F"/>
    <w:rsid w:val="00550CD1"/>
    <w:rsid w:val="005569BF"/>
    <w:rsid w:val="00556D29"/>
    <w:rsid w:val="0055711F"/>
    <w:rsid w:val="00561637"/>
    <w:rsid w:val="005704B4"/>
    <w:rsid w:val="0057415A"/>
    <w:rsid w:val="0059280C"/>
    <w:rsid w:val="0059364F"/>
    <w:rsid w:val="00594FBC"/>
    <w:rsid w:val="005A75D9"/>
    <w:rsid w:val="005B0478"/>
    <w:rsid w:val="005B0E6F"/>
    <w:rsid w:val="005B7A22"/>
    <w:rsid w:val="005C4928"/>
    <w:rsid w:val="005C5CED"/>
    <w:rsid w:val="005D1C44"/>
    <w:rsid w:val="005D5F5A"/>
    <w:rsid w:val="005D718C"/>
    <w:rsid w:val="005E0E3D"/>
    <w:rsid w:val="005E6505"/>
    <w:rsid w:val="005E6868"/>
    <w:rsid w:val="006016B0"/>
    <w:rsid w:val="0060261A"/>
    <w:rsid w:val="00603851"/>
    <w:rsid w:val="00611F78"/>
    <w:rsid w:val="00613573"/>
    <w:rsid w:val="00615716"/>
    <w:rsid w:val="00623D46"/>
    <w:rsid w:val="006258C0"/>
    <w:rsid w:val="00630767"/>
    <w:rsid w:val="00630B65"/>
    <w:rsid w:val="00636CB4"/>
    <w:rsid w:val="0064164A"/>
    <w:rsid w:val="00643F46"/>
    <w:rsid w:val="00644BA6"/>
    <w:rsid w:val="00652094"/>
    <w:rsid w:val="0066017E"/>
    <w:rsid w:val="0066192A"/>
    <w:rsid w:val="006659ED"/>
    <w:rsid w:val="006825A3"/>
    <w:rsid w:val="00682AEB"/>
    <w:rsid w:val="006858E9"/>
    <w:rsid w:val="00687C8B"/>
    <w:rsid w:val="00690E25"/>
    <w:rsid w:val="00692662"/>
    <w:rsid w:val="00694049"/>
    <w:rsid w:val="006940B7"/>
    <w:rsid w:val="006A1A48"/>
    <w:rsid w:val="006B4322"/>
    <w:rsid w:val="006B7801"/>
    <w:rsid w:val="007070BC"/>
    <w:rsid w:val="00707E99"/>
    <w:rsid w:val="00711600"/>
    <w:rsid w:val="00712A15"/>
    <w:rsid w:val="0071334A"/>
    <w:rsid w:val="00721865"/>
    <w:rsid w:val="00731619"/>
    <w:rsid w:val="00731E41"/>
    <w:rsid w:val="007404C4"/>
    <w:rsid w:val="00750FA4"/>
    <w:rsid w:val="00766012"/>
    <w:rsid w:val="007722BD"/>
    <w:rsid w:val="007773D2"/>
    <w:rsid w:val="00780C85"/>
    <w:rsid w:val="00780FA2"/>
    <w:rsid w:val="00787D5B"/>
    <w:rsid w:val="007A433A"/>
    <w:rsid w:val="007B5B10"/>
    <w:rsid w:val="007B7462"/>
    <w:rsid w:val="007D6F28"/>
    <w:rsid w:val="007E1332"/>
    <w:rsid w:val="007E18AA"/>
    <w:rsid w:val="008048DF"/>
    <w:rsid w:val="0080587E"/>
    <w:rsid w:val="0080751C"/>
    <w:rsid w:val="008077FD"/>
    <w:rsid w:val="008204FE"/>
    <w:rsid w:val="00835AC8"/>
    <w:rsid w:val="00840C94"/>
    <w:rsid w:val="0084230A"/>
    <w:rsid w:val="00847466"/>
    <w:rsid w:val="00851261"/>
    <w:rsid w:val="00854FDF"/>
    <w:rsid w:val="008579B9"/>
    <w:rsid w:val="0086269C"/>
    <w:rsid w:val="00867669"/>
    <w:rsid w:val="00887AC7"/>
    <w:rsid w:val="008914F8"/>
    <w:rsid w:val="008A0974"/>
    <w:rsid w:val="008A0FC0"/>
    <w:rsid w:val="008A28DA"/>
    <w:rsid w:val="008B7AC0"/>
    <w:rsid w:val="008C1A36"/>
    <w:rsid w:val="008C50BB"/>
    <w:rsid w:val="008E08AC"/>
    <w:rsid w:val="008E0B78"/>
    <w:rsid w:val="008E328F"/>
    <w:rsid w:val="008F1385"/>
    <w:rsid w:val="00906891"/>
    <w:rsid w:val="0091760D"/>
    <w:rsid w:val="0092757B"/>
    <w:rsid w:val="009376E5"/>
    <w:rsid w:val="0094233E"/>
    <w:rsid w:val="00946A18"/>
    <w:rsid w:val="009572E8"/>
    <w:rsid w:val="0097199C"/>
    <w:rsid w:val="00971A3B"/>
    <w:rsid w:val="00974229"/>
    <w:rsid w:val="009756D6"/>
    <w:rsid w:val="0098409F"/>
    <w:rsid w:val="00987F9A"/>
    <w:rsid w:val="009902C2"/>
    <w:rsid w:val="00991BEC"/>
    <w:rsid w:val="009968E1"/>
    <w:rsid w:val="009A4F0D"/>
    <w:rsid w:val="009B0743"/>
    <w:rsid w:val="009B7B56"/>
    <w:rsid w:val="009C0C03"/>
    <w:rsid w:val="009C309C"/>
    <w:rsid w:val="009D7EFE"/>
    <w:rsid w:val="009E66E1"/>
    <w:rsid w:val="00A020EE"/>
    <w:rsid w:val="00A03134"/>
    <w:rsid w:val="00A20C51"/>
    <w:rsid w:val="00A25478"/>
    <w:rsid w:val="00A270FE"/>
    <w:rsid w:val="00A3771A"/>
    <w:rsid w:val="00A4114E"/>
    <w:rsid w:val="00A53428"/>
    <w:rsid w:val="00A72C19"/>
    <w:rsid w:val="00A77217"/>
    <w:rsid w:val="00A77DC9"/>
    <w:rsid w:val="00A849F9"/>
    <w:rsid w:val="00A868BB"/>
    <w:rsid w:val="00AA223D"/>
    <w:rsid w:val="00AB390B"/>
    <w:rsid w:val="00AB5D12"/>
    <w:rsid w:val="00AC1002"/>
    <w:rsid w:val="00AD28C3"/>
    <w:rsid w:val="00AD4769"/>
    <w:rsid w:val="00AE5F9E"/>
    <w:rsid w:val="00B0198E"/>
    <w:rsid w:val="00B107F1"/>
    <w:rsid w:val="00B12277"/>
    <w:rsid w:val="00B136BA"/>
    <w:rsid w:val="00B35A4D"/>
    <w:rsid w:val="00B52D28"/>
    <w:rsid w:val="00B54AD2"/>
    <w:rsid w:val="00B55E52"/>
    <w:rsid w:val="00B619E7"/>
    <w:rsid w:val="00B670D8"/>
    <w:rsid w:val="00B71CFE"/>
    <w:rsid w:val="00B7230C"/>
    <w:rsid w:val="00B81943"/>
    <w:rsid w:val="00B81A46"/>
    <w:rsid w:val="00B82FC0"/>
    <w:rsid w:val="00B8444D"/>
    <w:rsid w:val="00B9280C"/>
    <w:rsid w:val="00BA17BC"/>
    <w:rsid w:val="00BA4734"/>
    <w:rsid w:val="00BA6E2B"/>
    <w:rsid w:val="00BB52C7"/>
    <w:rsid w:val="00BD7EB3"/>
    <w:rsid w:val="00BF2160"/>
    <w:rsid w:val="00C032A7"/>
    <w:rsid w:val="00C03476"/>
    <w:rsid w:val="00C0786C"/>
    <w:rsid w:val="00C16002"/>
    <w:rsid w:val="00C1602F"/>
    <w:rsid w:val="00C17D96"/>
    <w:rsid w:val="00C20498"/>
    <w:rsid w:val="00C3490E"/>
    <w:rsid w:val="00C46B63"/>
    <w:rsid w:val="00C57960"/>
    <w:rsid w:val="00C65FFA"/>
    <w:rsid w:val="00C666C4"/>
    <w:rsid w:val="00C84074"/>
    <w:rsid w:val="00C845A0"/>
    <w:rsid w:val="00C932A3"/>
    <w:rsid w:val="00CB11D5"/>
    <w:rsid w:val="00CC3432"/>
    <w:rsid w:val="00CC4570"/>
    <w:rsid w:val="00CD7108"/>
    <w:rsid w:val="00CE1A85"/>
    <w:rsid w:val="00CF24B4"/>
    <w:rsid w:val="00CF4A8E"/>
    <w:rsid w:val="00CF6983"/>
    <w:rsid w:val="00D117D4"/>
    <w:rsid w:val="00D22C45"/>
    <w:rsid w:val="00D22C9F"/>
    <w:rsid w:val="00D23934"/>
    <w:rsid w:val="00D26FAC"/>
    <w:rsid w:val="00D33A59"/>
    <w:rsid w:val="00D40140"/>
    <w:rsid w:val="00D47B53"/>
    <w:rsid w:val="00D50CE5"/>
    <w:rsid w:val="00D54DCA"/>
    <w:rsid w:val="00D6058E"/>
    <w:rsid w:val="00D614DA"/>
    <w:rsid w:val="00D61ADA"/>
    <w:rsid w:val="00D65FB8"/>
    <w:rsid w:val="00D66EBF"/>
    <w:rsid w:val="00D732FE"/>
    <w:rsid w:val="00D77A2D"/>
    <w:rsid w:val="00D8082B"/>
    <w:rsid w:val="00D85BB2"/>
    <w:rsid w:val="00D87B06"/>
    <w:rsid w:val="00D968D7"/>
    <w:rsid w:val="00D96C20"/>
    <w:rsid w:val="00DA1CF4"/>
    <w:rsid w:val="00DA5864"/>
    <w:rsid w:val="00DB4999"/>
    <w:rsid w:val="00DB7475"/>
    <w:rsid w:val="00DC013A"/>
    <w:rsid w:val="00DE0943"/>
    <w:rsid w:val="00DE2D77"/>
    <w:rsid w:val="00DE7A35"/>
    <w:rsid w:val="00DE7F98"/>
    <w:rsid w:val="00DF2F02"/>
    <w:rsid w:val="00DF382F"/>
    <w:rsid w:val="00E00C86"/>
    <w:rsid w:val="00E02F4F"/>
    <w:rsid w:val="00E064EB"/>
    <w:rsid w:val="00E07AF9"/>
    <w:rsid w:val="00E14E90"/>
    <w:rsid w:val="00E1716B"/>
    <w:rsid w:val="00E17737"/>
    <w:rsid w:val="00E35D90"/>
    <w:rsid w:val="00E377F9"/>
    <w:rsid w:val="00E60E98"/>
    <w:rsid w:val="00E8549E"/>
    <w:rsid w:val="00E85FE7"/>
    <w:rsid w:val="00E94D90"/>
    <w:rsid w:val="00EA2204"/>
    <w:rsid w:val="00EA7B90"/>
    <w:rsid w:val="00EB005D"/>
    <w:rsid w:val="00EB3467"/>
    <w:rsid w:val="00EB3909"/>
    <w:rsid w:val="00EB5A8A"/>
    <w:rsid w:val="00EC7AE8"/>
    <w:rsid w:val="00ED015E"/>
    <w:rsid w:val="00ED361F"/>
    <w:rsid w:val="00EE1619"/>
    <w:rsid w:val="00EE28AD"/>
    <w:rsid w:val="00EE3464"/>
    <w:rsid w:val="00EE626D"/>
    <w:rsid w:val="00EE789D"/>
    <w:rsid w:val="00EF5FA7"/>
    <w:rsid w:val="00EF6190"/>
    <w:rsid w:val="00EF70D9"/>
    <w:rsid w:val="00F0006E"/>
    <w:rsid w:val="00F00922"/>
    <w:rsid w:val="00F04448"/>
    <w:rsid w:val="00F1556D"/>
    <w:rsid w:val="00F22871"/>
    <w:rsid w:val="00F24FD0"/>
    <w:rsid w:val="00F451AF"/>
    <w:rsid w:val="00F570C2"/>
    <w:rsid w:val="00F67C45"/>
    <w:rsid w:val="00F7108C"/>
    <w:rsid w:val="00F750A4"/>
    <w:rsid w:val="00F77ADC"/>
    <w:rsid w:val="00F829A4"/>
    <w:rsid w:val="00F843A9"/>
    <w:rsid w:val="00F85672"/>
    <w:rsid w:val="00F8613B"/>
    <w:rsid w:val="00F95411"/>
    <w:rsid w:val="00F95CC4"/>
    <w:rsid w:val="00F9652A"/>
    <w:rsid w:val="00F9700F"/>
    <w:rsid w:val="00FB22D2"/>
    <w:rsid w:val="00FB63A3"/>
    <w:rsid w:val="00FC19B7"/>
    <w:rsid w:val="00FE1D0F"/>
    <w:rsid w:val="00FF37A7"/>
    <w:rsid w:val="00FF45D6"/>
    <w:rsid w:val="04165127"/>
    <w:rsid w:val="065210F6"/>
    <w:rsid w:val="16DA41C1"/>
    <w:rsid w:val="1FF23EF6"/>
    <w:rsid w:val="209907F9"/>
    <w:rsid w:val="22B7EB47"/>
    <w:rsid w:val="22F743E8"/>
    <w:rsid w:val="25553C7C"/>
    <w:rsid w:val="28CB6F10"/>
    <w:rsid w:val="2F7D45F2"/>
    <w:rsid w:val="34216EEA"/>
    <w:rsid w:val="3D3E3AEB"/>
    <w:rsid w:val="418FF3B7"/>
    <w:rsid w:val="4344EC75"/>
    <w:rsid w:val="499B059C"/>
    <w:rsid w:val="4CD2A65E"/>
    <w:rsid w:val="587F5D18"/>
    <w:rsid w:val="5C8484B9"/>
    <w:rsid w:val="652CBEB2"/>
    <w:rsid w:val="7450B792"/>
    <w:rsid w:val="75F282C0"/>
    <w:rsid w:val="78023950"/>
    <w:rsid w:val="799E09B1"/>
    <w:rsid w:val="7C42A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35AF264"/>
  <w15:chartTrackingRefBased/>
  <w15:docId w15:val="{36067386-3D41-4629-A85D-27DC10D42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8E9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2551B4"/>
    <w:pPr>
      <w:keepNext/>
      <w:keepLines/>
      <w:spacing w:before="480" w:after="100"/>
      <w:contextualSpacing w:val="0"/>
      <w:outlineLvl w:val="0"/>
    </w:pPr>
    <w:rPr>
      <w:rFonts w:ascii="Arial" w:hAnsi="Arial"/>
      <w:b/>
      <w:bCs/>
      <w:caps/>
      <w:color w:val="542E8E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0490"/>
    <w:pPr>
      <w:keepNext/>
      <w:keepLines/>
      <w:spacing w:before="40" w:line="259" w:lineRule="auto"/>
      <w:ind w:left="360"/>
      <w:contextualSpacing w:val="0"/>
      <w:jc w:val="center"/>
      <w:outlineLvl w:val="1"/>
    </w:pPr>
    <w:rPr>
      <w:rFonts w:asciiTheme="majorHAnsi" w:eastAsiaTheme="majorEastAsia" w:hAnsiTheme="majorHAnsi" w:cstheme="majorBidi"/>
      <w:color w:val="632B8D"/>
      <w:sz w:val="40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5D90"/>
    <w:pPr>
      <w:keepNext/>
      <w:keepLines/>
      <w:spacing w:before="40" w:after="160" w:line="259" w:lineRule="auto"/>
      <w:contextualSpacing w:val="0"/>
      <w:outlineLvl w:val="2"/>
    </w:pPr>
    <w:rPr>
      <w:rFonts w:asciiTheme="majorHAnsi" w:eastAsiaTheme="majorEastAsia" w:hAnsiTheme="majorHAnsi" w:cstheme="majorBidi"/>
      <w:color w:val="7030A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1B4"/>
    <w:rPr>
      <w:rFonts w:ascii="Arial" w:hAnsi="Arial"/>
      <w:b/>
      <w:bCs/>
      <w:caps/>
      <w:color w:val="542E8E"/>
      <w:sz w:val="28"/>
      <w:szCs w:val="28"/>
    </w:rPr>
  </w:style>
  <w:style w:type="paragraph" w:styleId="ListParagraph">
    <w:name w:val="List Paragraph"/>
    <w:basedOn w:val="BodyTextIndent"/>
    <w:autoRedefine/>
    <w:uiPriority w:val="34"/>
    <w:qFormat/>
    <w:rsid w:val="00F67C45"/>
    <w:pPr>
      <w:widowControl w:val="0"/>
      <w:numPr>
        <w:numId w:val="15"/>
      </w:numPr>
      <w:autoSpaceDE w:val="0"/>
      <w:autoSpaceDN w:val="0"/>
      <w:adjustRightInd w:val="0"/>
      <w:spacing w:after="0"/>
      <w:contextualSpacing w:val="0"/>
    </w:pPr>
    <w:rPr>
      <w:rFonts w:eastAsia="Times New Roman" w:cs="Arial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10490"/>
    <w:rPr>
      <w:rFonts w:asciiTheme="majorHAnsi" w:eastAsiaTheme="majorEastAsia" w:hAnsiTheme="majorHAnsi" w:cstheme="majorBidi"/>
      <w:color w:val="632B8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E35D90"/>
    <w:rPr>
      <w:rFonts w:asciiTheme="majorHAnsi" w:eastAsiaTheme="majorEastAsia" w:hAnsiTheme="majorHAnsi" w:cstheme="majorBidi"/>
      <w:color w:val="7030A0"/>
      <w:szCs w:val="24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663D5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6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722BD"/>
    <w:pPr>
      <w:spacing w:before="200" w:after="160"/>
      <w:ind w:left="864" w:right="864"/>
      <w:jc w:val="both"/>
    </w:pPr>
    <w:rPr>
      <w:i/>
      <w:iCs/>
      <w:color w:val="000000" w:themeColor="text1"/>
      <w:sz w:val="18"/>
    </w:rPr>
  </w:style>
  <w:style w:type="character" w:customStyle="1" w:styleId="QuoteChar">
    <w:name w:val="Quote Char"/>
    <w:basedOn w:val="DefaultParagraphFont"/>
    <w:link w:val="Quote"/>
    <w:uiPriority w:val="29"/>
    <w:rsid w:val="007722BD"/>
    <w:rPr>
      <w:i/>
      <w:iCs/>
      <w:color w:val="000000" w:themeColor="text1"/>
      <w:sz w:val="18"/>
    </w:rPr>
  </w:style>
  <w:style w:type="paragraph" w:styleId="BodyTextIndent">
    <w:name w:val="Body Text Indent"/>
    <w:basedOn w:val="Normal"/>
    <w:link w:val="BodyTextIndentChar"/>
    <w:uiPriority w:val="99"/>
    <w:unhideWhenUsed/>
    <w:rsid w:val="00092A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92A1C"/>
  </w:style>
  <w:style w:type="paragraph" w:customStyle="1" w:styleId="Liststyle2">
    <w:name w:val="List style 2"/>
    <w:basedOn w:val="ListParagraph"/>
    <w:qFormat/>
    <w:rsid w:val="00327E7D"/>
    <w:pPr>
      <w:numPr>
        <w:numId w:val="6"/>
      </w:numPr>
    </w:pPr>
    <w:rPr>
      <w:rFonts w:cstheme="minorHAnsi"/>
      <w:sz w:val="22"/>
      <w:szCs w:val="22"/>
    </w:rPr>
  </w:style>
  <w:style w:type="paragraph" w:customStyle="1" w:styleId="paragraph">
    <w:name w:val="paragraph"/>
    <w:basedOn w:val="Normal"/>
    <w:rsid w:val="00F9652A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9652A"/>
  </w:style>
  <w:style w:type="character" w:customStyle="1" w:styleId="eop">
    <w:name w:val="eop"/>
    <w:basedOn w:val="DefaultParagraphFont"/>
    <w:rsid w:val="00F9652A"/>
  </w:style>
  <w:style w:type="character" w:customStyle="1" w:styleId="scxo35766312">
    <w:name w:val="scxo35766312"/>
    <w:basedOn w:val="DefaultParagraphFont"/>
    <w:rsid w:val="00F9652A"/>
  </w:style>
  <w:style w:type="paragraph" w:styleId="BlockText">
    <w:name w:val="Block Text"/>
    <w:basedOn w:val="Normal"/>
    <w:uiPriority w:val="99"/>
    <w:unhideWhenUsed/>
    <w:rsid w:val="00F9652A"/>
    <w:pPr>
      <w:ind w:left="1440" w:right="1440"/>
      <w:contextualSpacing w:val="0"/>
      <w:textAlignment w:val="baseline"/>
    </w:pPr>
    <w:rPr>
      <w:rFonts w:ascii="Trebuchet MS" w:eastAsia="Times New Roman" w:hAnsi="Trebuchet MS" w:cs="Segoe UI"/>
      <w:color w:val="000080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9B07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7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769"/>
  </w:style>
  <w:style w:type="paragraph" w:styleId="Footer">
    <w:name w:val="footer"/>
    <w:basedOn w:val="Normal"/>
    <w:link w:val="Foot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769"/>
  </w:style>
  <w:style w:type="table" w:styleId="TableGrid">
    <w:name w:val="Table Grid"/>
    <w:basedOn w:val="TableNormal"/>
    <w:uiPriority w:val="39"/>
    <w:rsid w:val="00167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2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0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0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6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163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9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0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26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7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29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0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40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4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53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7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686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0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288450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85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89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842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98044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977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057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82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375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14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043955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97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92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16E57CB3EEC418C9FC90F29E55975" ma:contentTypeVersion="4" ma:contentTypeDescription="Create a new document." ma:contentTypeScope="" ma:versionID="802a4e6bb215113d42c37a38404fec06">
  <xsd:schema xmlns:xsd="http://www.w3.org/2001/XMLSchema" xmlns:xs="http://www.w3.org/2001/XMLSchema" xmlns:p="http://schemas.microsoft.com/office/2006/metadata/properties" xmlns:ns2="3f1f9642-4cbd-43e7-ab6f-5b1e16060570" targetNamespace="http://schemas.microsoft.com/office/2006/metadata/properties" ma:root="true" ma:fieldsID="e32c83ba5e30b072b910d0a3158646fe" ns2:_="">
    <xsd:import namespace="3f1f9642-4cbd-43e7-ab6f-5b1e160605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f9642-4cbd-43e7-ab6f-5b1e160605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CB1BC0-5857-44A0-819A-15B78CD847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552ED9-C720-4A8F-8A9F-D57FB4F7D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f9642-4cbd-43e7-ab6f-5b1e160605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59036F-B8FF-4D9D-B2A9-A9D93246AA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4</Words>
  <Characters>4873</Characters>
  <Application>Microsoft Office Word</Application>
  <DocSecurity>4</DocSecurity>
  <Lines>40</Lines>
  <Paragraphs>11</Paragraphs>
  <ScaleCrop>false</ScaleCrop>
  <Company/>
  <LinksUpToDate>false</LinksUpToDate>
  <CharactersWithSpaces>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vorske</dc:creator>
  <cp:keywords/>
  <dc:description/>
  <cp:lastModifiedBy>Nicole Tardiff</cp:lastModifiedBy>
  <cp:revision>2</cp:revision>
  <dcterms:created xsi:type="dcterms:W3CDTF">2024-02-27T13:24:00Z</dcterms:created>
  <dcterms:modified xsi:type="dcterms:W3CDTF">2024-02-2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216E57CB3EEC418C9FC90F29E55975</vt:lpwstr>
  </property>
</Properties>
</file>